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8EEAB" w14:textId="77777777" w:rsidR="00DD17BF" w:rsidRPr="00DD17BF" w:rsidRDefault="00DD17BF" w:rsidP="00DD17BF">
      <w:pPr>
        <w:pStyle w:val="Santiago"/>
        <w:jc w:val="center"/>
        <w:rPr>
          <w:b/>
          <w:bCs/>
        </w:rPr>
      </w:pPr>
      <w:r w:rsidRPr="00DD17BF">
        <w:rPr>
          <w:b/>
          <w:bCs/>
        </w:rPr>
        <w:t xml:space="preserve">TABLE OF SPECIFICATIONS FOR EXAM QUESTIONS  </w:t>
      </w:r>
    </w:p>
    <w:p w14:paraId="2E68D43D" w14:textId="77777777" w:rsidR="00DD17BF" w:rsidRPr="00DD17BF" w:rsidRDefault="00DD17BF" w:rsidP="00DD17BF">
      <w:pPr>
        <w:pStyle w:val="Santiago"/>
        <w:jc w:val="center"/>
        <w:rPr>
          <w:b/>
          <w:bCs/>
        </w:rPr>
      </w:pPr>
      <w:r w:rsidRPr="00DD17BF">
        <w:rPr>
          <w:b/>
          <w:bCs/>
        </w:rPr>
        <w:t>University of Liberal Arts Bangladesh</w:t>
      </w:r>
    </w:p>
    <w:p w14:paraId="06A2F1E5" w14:textId="77777777" w:rsidR="00DD17BF" w:rsidRPr="00DD17BF" w:rsidRDefault="00DD17BF" w:rsidP="00DD17BF">
      <w:pPr>
        <w:pStyle w:val="Santiago"/>
        <w:jc w:val="center"/>
        <w:rPr>
          <w:b/>
          <w:bCs/>
        </w:rPr>
      </w:pPr>
      <w:r w:rsidRPr="00DD17BF">
        <w:rPr>
          <w:b/>
          <w:bCs/>
        </w:rPr>
        <w:t>Department: Computer Science and Engineering (CSE)</w:t>
      </w:r>
    </w:p>
    <w:p w14:paraId="3426877A" w14:textId="77777777" w:rsidR="00DD17BF" w:rsidRPr="00DD17BF" w:rsidRDefault="00DD17BF" w:rsidP="00DD17BF">
      <w:pPr>
        <w:pStyle w:val="Santiago"/>
        <w:jc w:val="center"/>
        <w:rPr>
          <w:b/>
          <w:bCs/>
        </w:rPr>
      </w:pPr>
      <w:r w:rsidRPr="00DD17BF">
        <w:rPr>
          <w:b/>
          <w:bCs/>
        </w:rPr>
        <w:t xml:space="preserve">Final Examinations, Semester: Fall </w:t>
      </w:r>
      <w:r w:rsidRPr="00F303AB">
        <w:rPr>
          <w:rFonts w:ascii="Cambria" w:hAnsi="Cambria"/>
          <w:b/>
          <w:bCs/>
        </w:rPr>
        <w:t>2019</w:t>
      </w:r>
    </w:p>
    <w:p w14:paraId="445BDB73" w14:textId="603A07F7" w:rsidR="0000267A" w:rsidRDefault="00DD17BF" w:rsidP="003B3400">
      <w:pPr>
        <w:pStyle w:val="Santiago"/>
        <w:spacing w:after="240"/>
        <w:jc w:val="center"/>
        <w:rPr>
          <w:b/>
          <w:bCs/>
        </w:rPr>
      </w:pPr>
      <w:r w:rsidRPr="00DD17BF">
        <w:rPr>
          <w:b/>
          <w:bCs/>
        </w:rPr>
        <w:t xml:space="preserve"> Program: B.Sc. in C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05"/>
        <w:gridCol w:w="2103"/>
        <w:gridCol w:w="2575"/>
        <w:gridCol w:w="142"/>
        <w:gridCol w:w="502"/>
        <w:gridCol w:w="644"/>
        <w:gridCol w:w="645"/>
      </w:tblGrid>
      <w:tr w:rsidR="000D0C94" w14:paraId="4603AD5E" w14:textId="77777777" w:rsidTr="000C07BE">
        <w:tc>
          <w:tcPr>
            <w:tcW w:w="2405" w:type="dxa"/>
          </w:tcPr>
          <w:p w14:paraId="60A8151F" w14:textId="7AD36E42" w:rsidR="00EE3277" w:rsidRDefault="00EE3277" w:rsidP="009414F0">
            <w:pPr>
              <w:pStyle w:val="Santiago"/>
            </w:pPr>
            <w:r w:rsidRPr="00CE5707">
              <w:rPr>
                <w:b/>
                <w:bCs/>
              </w:rPr>
              <w:t>Course Code:</w:t>
            </w:r>
            <w:r w:rsidRPr="00EE3277">
              <w:t xml:space="preserve"> CSE </w:t>
            </w:r>
            <w:r w:rsidRPr="00F303AB">
              <w:rPr>
                <w:rFonts w:ascii="Cambria" w:hAnsi="Cambria"/>
              </w:rPr>
              <w:t>101</w:t>
            </w:r>
          </w:p>
        </w:tc>
        <w:tc>
          <w:tcPr>
            <w:tcW w:w="4820" w:type="dxa"/>
            <w:gridSpan w:val="3"/>
          </w:tcPr>
          <w:p w14:paraId="2B3F3F92" w14:textId="7FAB743D" w:rsidR="00EE3277" w:rsidRDefault="00CE5707" w:rsidP="00FF51FF">
            <w:pPr>
              <w:pStyle w:val="Santiago"/>
              <w:jc w:val="center"/>
            </w:pPr>
            <w:r w:rsidRPr="00CE5707">
              <w:rPr>
                <w:b/>
                <w:bCs/>
              </w:rPr>
              <w:t>Course Title:</w:t>
            </w:r>
            <w:r w:rsidRPr="00CE5707">
              <w:t xml:space="preserve"> Introduction to Computer Studies</w:t>
            </w:r>
          </w:p>
        </w:tc>
        <w:tc>
          <w:tcPr>
            <w:tcW w:w="1791" w:type="dxa"/>
            <w:gridSpan w:val="3"/>
          </w:tcPr>
          <w:p w14:paraId="3476A0CD" w14:textId="6F79AC28" w:rsidR="00EE3277" w:rsidRDefault="00EE3277" w:rsidP="00074B4E">
            <w:pPr>
              <w:pStyle w:val="Santiago"/>
              <w:spacing w:after="240"/>
              <w:jc w:val="right"/>
            </w:pPr>
            <w:r w:rsidRPr="00CE5707">
              <w:rPr>
                <w:b/>
                <w:bCs/>
              </w:rPr>
              <w:t>Credit Hours:</w:t>
            </w:r>
            <w:r w:rsidRPr="00EE3277">
              <w:t xml:space="preserve"> </w:t>
            </w:r>
            <w:r w:rsidRPr="00F303AB">
              <w:rPr>
                <w:rFonts w:ascii="Cambria" w:hAnsi="Cambria"/>
              </w:rPr>
              <w:t>3</w:t>
            </w:r>
          </w:p>
        </w:tc>
      </w:tr>
      <w:tr w:rsidR="000D0C94" w14:paraId="016C6065" w14:textId="77777777" w:rsidTr="000C07BE">
        <w:tc>
          <w:tcPr>
            <w:tcW w:w="4508" w:type="dxa"/>
            <w:gridSpan w:val="2"/>
          </w:tcPr>
          <w:p w14:paraId="598BE871" w14:textId="20B116D0" w:rsidR="000D0C94" w:rsidRPr="00CE5707" w:rsidRDefault="00F303AB" w:rsidP="009414F0">
            <w:pPr>
              <w:pStyle w:val="Santiago"/>
              <w:rPr>
                <w:b/>
                <w:bCs/>
              </w:rPr>
            </w:pPr>
            <w:r w:rsidRPr="00F303AB">
              <w:rPr>
                <w:b/>
                <w:bCs/>
              </w:rPr>
              <w:t xml:space="preserve">Time: </w:t>
            </w:r>
            <w:r w:rsidRPr="00F303AB">
              <w:rPr>
                <w:rFonts w:ascii="Cambria" w:hAnsi="Cambria"/>
              </w:rPr>
              <w:t>2</w:t>
            </w:r>
            <w:r w:rsidRPr="00F303AB">
              <w:t xml:space="preserve"> Hours</w:t>
            </w:r>
          </w:p>
        </w:tc>
        <w:tc>
          <w:tcPr>
            <w:tcW w:w="4508" w:type="dxa"/>
            <w:gridSpan w:val="5"/>
          </w:tcPr>
          <w:p w14:paraId="122DC85D" w14:textId="117C3764" w:rsidR="000D0C94" w:rsidRPr="00CE5707" w:rsidRDefault="00F303AB" w:rsidP="00074B4E">
            <w:pPr>
              <w:pStyle w:val="Santiago"/>
              <w:spacing w:after="240"/>
              <w:jc w:val="right"/>
              <w:rPr>
                <w:b/>
                <w:bCs/>
              </w:rPr>
            </w:pPr>
            <w:r w:rsidRPr="00F303AB">
              <w:rPr>
                <w:b/>
                <w:bCs/>
              </w:rPr>
              <w:t xml:space="preserve">Total Marks: </w:t>
            </w:r>
            <w:r w:rsidRPr="00F303AB">
              <w:rPr>
                <w:rFonts w:ascii="Cambria" w:hAnsi="Cambria"/>
              </w:rPr>
              <w:t>40</w:t>
            </w:r>
          </w:p>
        </w:tc>
      </w:tr>
      <w:tr w:rsidR="009C5101" w14:paraId="4E517540" w14:textId="77777777" w:rsidTr="000C07BE">
        <w:tc>
          <w:tcPr>
            <w:tcW w:w="9016" w:type="dxa"/>
            <w:gridSpan w:val="7"/>
          </w:tcPr>
          <w:p w14:paraId="6B4B99A0" w14:textId="7D0E76F3" w:rsidR="009C5101" w:rsidRPr="009C5101" w:rsidRDefault="009C5101" w:rsidP="00074B4E">
            <w:pPr>
              <w:pStyle w:val="Santiago"/>
              <w:spacing w:after="240"/>
            </w:pPr>
            <w:r w:rsidRPr="009C5101">
              <w:rPr>
                <w:b/>
                <w:bCs/>
              </w:rPr>
              <w:t>Name &amp; Designation of the Examiner:</w:t>
            </w:r>
            <w:r w:rsidRPr="009C5101">
              <w:t xml:space="preserve">  Satyaki Das, Lecturer</w:t>
            </w:r>
          </w:p>
        </w:tc>
      </w:tr>
      <w:tr w:rsidR="00F632C2" w14:paraId="7B685890" w14:textId="77777777" w:rsidTr="000C07BE">
        <w:tc>
          <w:tcPr>
            <w:tcW w:w="9016" w:type="dxa"/>
            <w:gridSpan w:val="7"/>
          </w:tcPr>
          <w:p w14:paraId="4CD751C2" w14:textId="4A4073D2" w:rsidR="00F632C2" w:rsidRPr="009C5101" w:rsidRDefault="00C604CF" w:rsidP="00074B4E">
            <w:pPr>
              <w:pStyle w:val="Santiago"/>
              <w:spacing w:after="240"/>
              <w:rPr>
                <w:b/>
                <w:bCs/>
              </w:rPr>
            </w:pPr>
            <w:r w:rsidRPr="00C604CF">
              <w:rPr>
                <w:b/>
                <w:bCs/>
              </w:rPr>
              <w:t>Learning Outcomes (LO):</w:t>
            </w:r>
          </w:p>
        </w:tc>
      </w:tr>
      <w:tr w:rsidR="00C604CF" w14:paraId="0C5FFC03" w14:textId="77777777" w:rsidTr="000C07BE">
        <w:tc>
          <w:tcPr>
            <w:tcW w:w="9016" w:type="dxa"/>
            <w:gridSpan w:val="7"/>
          </w:tcPr>
          <w:tbl>
            <w:tblPr>
              <w:tblW w:w="5000" w:type="pct"/>
              <w:tblBorders>
                <w:top w:val="single" w:sz="4" w:space="0" w:color="BFBFBF"/>
                <w:left w:val="single" w:sz="4" w:space="0" w:color="BFBFBF"/>
                <w:bottom w:val="single" w:sz="4" w:space="0" w:color="BFBFBF"/>
                <w:right w:val="single" w:sz="4" w:space="0" w:color="BFBFBF"/>
                <w:insideH w:val="single" w:sz="4" w:space="0" w:color="BFBFBF"/>
                <w:insideV w:val="single" w:sz="4" w:space="0" w:color="BFBFBF"/>
              </w:tblBorders>
              <w:tblLook w:val="0000" w:firstRow="0" w:lastRow="0" w:firstColumn="0" w:lastColumn="0" w:noHBand="0" w:noVBand="0"/>
            </w:tblPr>
            <w:tblGrid>
              <w:gridCol w:w="8790"/>
            </w:tblGrid>
            <w:tr w:rsidR="00C604CF" w14:paraId="255BEDF5" w14:textId="77777777" w:rsidTr="00C604CF">
              <w:trPr>
                <w:trHeight w:val="440"/>
              </w:trPr>
              <w:tc>
                <w:tcPr>
                  <w:tcW w:w="5000" w:type="pct"/>
                  <w:shd w:val="clear" w:color="auto" w:fill="FFFFFF"/>
                </w:tcPr>
                <w:p w14:paraId="57F9CDE0" w14:textId="77777777" w:rsidR="00C604CF" w:rsidRDefault="00C604CF" w:rsidP="00C604CF">
                  <w:pPr>
                    <w:pStyle w:val="Santiago"/>
                    <w:numPr>
                      <w:ilvl w:val="0"/>
                      <w:numId w:val="1"/>
                    </w:numPr>
                    <w:rPr>
                      <w:rFonts w:eastAsia="CastleTLig"/>
                    </w:rPr>
                  </w:pPr>
                  <w:r w:rsidRPr="006754C2">
                    <w:rPr>
                      <w:rFonts w:eastAsia="CastleTLig"/>
                      <w:b/>
                      <w:bCs/>
                    </w:rPr>
                    <w:t>Describe</w:t>
                  </w:r>
                  <w:r w:rsidRPr="009B39BC">
                    <w:rPr>
                      <w:rFonts w:eastAsia="CastleTLig"/>
                    </w:rPr>
                    <w:t xml:space="preserve"> the concept and components of computing system along with its benefits</w:t>
                  </w:r>
                </w:p>
              </w:tc>
            </w:tr>
            <w:tr w:rsidR="00C604CF" w14:paraId="5A421CD8" w14:textId="77777777" w:rsidTr="00C604CF">
              <w:trPr>
                <w:trHeight w:val="440"/>
              </w:trPr>
              <w:tc>
                <w:tcPr>
                  <w:tcW w:w="5000" w:type="pct"/>
                  <w:shd w:val="clear" w:color="auto" w:fill="FFFFFF"/>
                </w:tcPr>
                <w:p w14:paraId="52C492D7" w14:textId="77777777" w:rsidR="00C604CF" w:rsidRPr="009B39BC" w:rsidRDefault="00C604CF" w:rsidP="00C604CF">
                  <w:pPr>
                    <w:pStyle w:val="Santiago"/>
                    <w:numPr>
                      <w:ilvl w:val="0"/>
                      <w:numId w:val="1"/>
                    </w:numPr>
                    <w:rPr>
                      <w:rFonts w:eastAsia="CastleTLig"/>
                    </w:rPr>
                  </w:pPr>
                  <w:r w:rsidRPr="006754C2">
                    <w:rPr>
                      <w:rFonts w:eastAsia="CastleTLig"/>
                      <w:b/>
                      <w:bCs/>
                    </w:rPr>
                    <w:t>Explain</w:t>
                  </w:r>
                  <w:r w:rsidRPr="009B39BC">
                    <w:rPr>
                      <w:rFonts w:eastAsia="CastleTLig"/>
                    </w:rPr>
                    <w:t xml:space="preserve"> features and benefits of various technological advancements</w:t>
                  </w:r>
                </w:p>
              </w:tc>
            </w:tr>
            <w:tr w:rsidR="00C604CF" w14:paraId="41391E92" w14:textId="77777777" w:rsidTr="00C604CF">
              <w:trPr>
                <w:trHeight w:val="440"/>
              </w:trPr>
              <w:tc>
                <w:tcPr>
                  <w:tcW w:w="5000" w:type="pct"/>
                  <w:shd w:val="clear" w:color="auto" w:fill="FFFFFF"/>
                </w:tcPr>
                <w:p w14:paraId="35596309" w14:textId="77777777" w:rsidR="00C604CF" w:rsidRPr="009B39BC" w:rsidRDefault="00C604CF" w:rsidP="00C604CF">
                  <w:pPr>
                    <w:pStyle w:val="Santiago"/>
                    <w:numPr>
                      <w:ilvl w:val="0"/>
                      <w:numId w:val="1"/>
                    </w:numPr>
                    <w:rPr>
                      <w:rFonts w:eastAsia="CastleTLig"/>
                    </w:rPr>
                  </w:pPr>
                  <w:r w:rsidRPr="006754C2">
                    <w:rPr>
                      <w:rFonts w:eastAsia="CastleTLig"/>
                      <w:b/>
                      <w:bCs/>
                    </w:rPr>
                    <w:t>Define</w:t>
                  </w:r>
                  <w:r w:rsidRPr="009B39BC">
                    <w:rPr>
                      <w:rFonts w:eastAsia="CastleTLig"/>
                    </w:rPr>
                    <w:t xml:space="preserve"> a wide range of practical problems as a computational problem</w:t>
                  </w:r>
                </w:p>
              </w:tc>
            </w:tr>
            <w:tr w:rsidR="00C604CF" w14:paraId="605595B2" w14:textId="77777777" w:rsidTr="00C604CF">
              <w:trPr>
                <w:trHeight w:val="440"/>
              </w:trPr>
              <w:tc>
                <w:tcPr>
                  <w:tcW w:w="5000" w:type="pct"/>
                  <w:shd w:val="clear" w:color="auto" w:fill="FFFFFF"/>
                </w:tcPr>
                <w:p w14:paraId="475699C3" w14:textId="77777777" w:rsidR="00C604CF" w:rsidRPr="009B39BC" w:rsidRDefault="00C604CF" w:rsidP="00C604CF">
                  <w:pPr>
                    <w:pStyle w:val="Santiago"/>
                    <w:numPr>
                      <w:ilvl w:val="0"/>
                      <w:numId w:val="1"/>
                    </w:numPr>
                    <w:rPr>
                      <w:rFonts w:eastAsia="CastleTLig"/>
                    </w:rPr>
                  </w:pPr>
                  <w:r w:rsidRPr="006754C2">
                    <w:rPr>
                      <w:rFonts w:eastAsia="CastleTLig"/>
                      <w:b/>
                      <w:bCs/>
                    </w:rPr>
                    <w:t>Understand</w:t>
                  </w:r>
                  <w:r w:rsidRPr="009B39BC">
                    <w:rPr>
                      <w:rFonts w:eastAsia="CastleTLig"/>
                    </w:rPr>
                    <w:t xml:space="preserve"> a real-life problem and </w:t>
                  </w:r>
                  <w:r w:rsidRPr="005D4C9E">
                    <w:rPr>
                      <w:rFonts w:eastAsia="CastleTLig"/>
                      <w:b/>
                      <w:bCs/>
                    </w:rPr>
                    <w:t>be able</w:t>
                  </w:r>
                  <w:r w:rsidRPr="009B39BC">
                    <w:rPr>
                      <w:rFonts w:eastAsia="CastleTLig"/>
                    </w:rPr>
                    <w:t xml:space="preserve"> to design and develop systems using pseudocodes and</w:t>
                  </w:r>
                  <w:r>
                    <w:rPr>
                      <w:rFonts w:eastAsia="CastleTLig"/>
                    </w:rPr>
                    <w:t xml:space="preserve"> </w:t>
                  </w:r>
                  <w:r w:rsidRPr="009B39BC">
                    <w:rPr>
                      <w:rFonts w:eastAsia="CastleTLig"/>
                    </w:rPr>
                    <w:t>flowcharts</w:t>
                  </w:r>
                </w:p>
              </w:tc>
            </w:tr>
            <w:tr w:rsidR="00C604CF" w14:paraId="54AF64BB" w14:textId="77777777" w:rsidTr="00C604CF">
              <w:trPr>
                <w:trHeight w:val="440"/>
              </w:trPr>
              <w:tc>
                <w:tcPr>
                  <w:tcW w:w="5000" w:type="pct"/>
                  <w:shd w:val="clear" w:color="auto" w:fill="FFFFFF"/>
                </w:tcPr>
                <w:p w14:paraId="4E5CAEEC" w14:textId="77777777" w:rsidR="00C604CF" w:rsidRPr="009B39BC" w:rsidRDefault="00C604CF" w:rsidP="00C604CF">
                  <w:pPr>
                    <w:pStyle w:val="Santiago"/>
                    <w:numPr>
                      <w:ilvl w:val="0"/>
                      <w:numId w:val="1"/>
                    </w:numPr>
                    <w:rPr>
                      <w:rFonts w:eastAsia="CastleTLig"/>
                    </w:rPr>
                  </w:pPr>
                  <w:r w:rsidRPr="006754C2">
                    <w:rPr>
                      <w:rFonts w:eastAsia="CastleTLig"/>
                      <w:b/>
                      <w:bCs/>
                    </w:rPr>
                    <w:t>Introduce</w:t>
                  </w:r>
                  <w:r w:rsidRPr="009B39BC">
                    <w:rPr>
                      <w:rFonts w:eastAsia="CastleTLig"/>
                    </w:rPr>
                    <w:t xml:space="preserve"> the fundamental concepts of computer programming</w:t>
                  </w:r>
                </w:p>
              </w:tc>
            </w:tr>
          </w:tbl>
          <w:p w14:paraId="0A12C018" w14:textId="3A399471" w:rsidR="00261E75" w:rsidRPr="00C604CF" w:rsidRDefault="00261E75" w:rsidP="00074B4E">
            <w:pPr>
              <w:pStyle w:val="Santiago"/>
              <w:spacing w:after="240"/>
              <w:rPr>
                <w:b/>
                <w:bCs/>
              </w:rPr>
            </w:pPr>
          </w:p>
        </w:tc>
      </w:tr>
      <w:tr w:rsidR="00261E75" w14:paraId="24DE7D3C" w14:textId="77777777" w:rsidTr="000C07BE">
        <w:tc>
          <w:tcPr>
            <w:tcW w:w="9016" w:type="dxa"/>
            <w:gridSpan w:val="7"/>
          </w:tcPr>
          <w:p w14:paraId="1494A083" w14:textId="264B201E" w:rsidR="00261E75" w:rsidRPr="00261E75" w:rsidRDefault="00261E75" w:rsidP="00261E75">
            <w:pPr>
              <w:pStyle w:val="Santiago"/>
              <w:spacing w:after="240"/>
              <w:rPr>
                <w:rFonts w:eastAsia="CastleTLig"/>
                <w:b/>
                <w:bCs/>
                <w:i/>
                <w:iCs/>
              </w:rPr>
            </w:pPr>
            <w:r w:rsidRPr="00261E75">
              <w:rPr>
                <w:rFonts w:eastAsia="CastleTLig"/>
                <w:b/>
                <w:bCs/>
                <w:i/>
                <w:iCs/>
              </w:rPr>
              <w:t>Levels in Bloom’s Cognitive Domain:</w:t>
            </w:r>
          </w:p>
        </w:tc>
      </w:tr>
      <w:tr w:rsidR="00261E75" w14:paraId="65594764" w14:textId="77777777" w:rsidTr="000C07BE">
        <w:tc>
          <w:tcPr>
            <w:tcW w:w="9016" w:type="dxa"/>
            <w:gridSpan w:val="7"/>
          </w:tcPr>
          <w:tbl>
            <w:tblPr>
              <w:tblW w:w="5000" w:type="pct"/>
              <w:tblLook w:val="04A0" w:firstRow="1" w:lastRow="0" w:firstColumn="1" w:lastColumn="0" w:noHBand="0" w:noVBand="1"/>
            </w:tblPr>
            <w:tblGrid>
              <w:gridCol w:w="1683"/>
              <w:gridCol w:w="1729"/>
              <w:gridCol w:w="1318"/>
              <w:gridCol w:w="1330"/>
              <w:gridCol w:w="1422"/>
              <w:gridCol w:w="1318"/>
            </w:tblGrid>
            <w:tr w:rsidR="00E4461B" w:rsidRPr="00871873" w14:paraId="347B3088" w14:textId="77777777" w:rsidTr="00871873">
              <w:trPr>
                <w:trHeight w:val="288"/>
              </w:trPr>
              <w:tc>
                <w:tcPr>
                  <w:tcW w:w="961" w:type="pct"/>
                  <w:shd w:val="clear" w:color="auto" w:fill="auto"/>
                  <w:noWrap/>
                  <w:vAlign w:val="bottom"/>
                  <w:hideMark/>
                </w:tcPr>
                <w:p w14:paraId="309FD687" w14:textId="77777777" w:rsidR="00E4461B" w:rsidRPr="00871873" w:rsidRDefault="00E4461B" w:rsidP="00F8020D">
                  <w:pPr>
                    <w:pStyle w:val="Santiago"/>
                    <w:spacing w:after="240"/>
                    <w:rPr>
                      <w:b/>
                      <w:bCs/>
                      <w:i/>
                      <w:iCs/>
                      <w:lang w:eastAsia="en-SG"/>
                    </w:rPr>
                  </w:pP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  <w:i/>
                      <w:iCs/>
                      <w:lang w:eastAsia="en-SG"/>
                    </w:rPr>
                    <w:t>1</w:t>
                  </w: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: Remember</w:t>
                  </w:r>
                </w:p>
              </w:tc>
              <w:tc>
                <w:tcPr>
                  <w:tcW w:w="987" w:type="pct"/>
                  <w:shd w:val="clear" w:color="auto" w:fill="auto"/>
                  <w:noWrap/>
                  <w:vAlign w:val="bottom"/>
                  <w:hideMark/>
                </w:tcPr>
                <w:p w14:paraId="7EF5BB93" w14:textId="77777777" w:rsidR="00E4461B" w:rsidRPr="00871873" w:rsidRDefault="00E4461B" w:rsidP="00F8020D">
                  <w:pPr>
                    <w:pStyle w:val="Santiago"/>
                    <w:spacing w:after="240"/>
                    <w:rPr>
                      <w:b/>
                      <w:bCs/>
                      <w:i/>
                      <w:iCs/>
                      <w:lang w:eastAsia="en-SG"/>
                    </w:rPr>
                  </w:pP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  <w:i/>
                      <w:iCs/>
                      <w:lang w:eastAsia="en-SG"/>
                    </w:rPr>
                    <w:t>2</w:t>
                  </w: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: Understand</w:t>
                  </w:r>
                </w:p>
              </w:tc>
              <w:tc>
                <w:tcPr>
                  <w:tcW w:w="753" w:type="pct"/>
                  <w:shd w:val="clear" w:color="auto" w:fill="auto"/>
                  <w:noWrap/>
                  <w:vAlign w:val="bottom"/>
                  <w:hideMark/>
                </w:tcPr>
                <w:p w14:paraId="342A01FF" w14:textId="77777777" w:rsidR="00E4461B" w:rsidRPr="00871873" w:rsidRDefault="00E4461B" w:rsidP="00F8020D">
                  <w:pPr>
                    <w:pStyle w:val="Santiago"/>
                    <w:spacing w:after="240"/>
                    <w:rPr>
                      <w:b/>
                      <w:bCs/>
                      <w:i/>
                      <w:iCs/>
                      <w:lang w:eastAsia="en-SG"/>
                    </w:rPr>
                  </w:pP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  <w:i/>
                      <w:iCs/>
                      <w:lang w:eastAsia="en-SG"/>
                    </w:rPr>
                    <w:t>3</w:t>
                  </w: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: Apply</w:t>
                  </w:r>
                </w:p>
              </w:tc>
              <w:tc>
                <w:tcPr>
                  <w:tcW w:w="753" w:type="pct"/>
                  <w:shd w:val="clear" w:color="auto" w:fill="auto"/>
                  <w:noWrap/>
                  <w:vAlign w:val="bottom"/>
                  <w:hideMark/>
                </w:tcPr>
                <w:p w14:paraId="4A9B5666" w14:textId="77B4AA40" w:rsidR="00E4461B" w:rsidRPr="00871873" w:rsidRDefault="00E4461B" w:rsidP="00F8020D">
                  <w:pPr>
                    <w:pStyle w:val="Santiago"/>
                    <w:spacing w:after="240"/>
                    <w:rPr>
                      <w:b/>
                      <w:bCs/>
                      <w:i/>
                      <w:iCs/>
                      <w:lang w:eastAsia="en-SG"/>
                    </w:rPr>
                  </w:pP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  <w:i/>
                      <w:iCs/>
                      <w:lang w:eastAsia="en-SG"/>
                    </w:rPr>
                    <w:t>4</w:t>
                  </w: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: Analyse</w:t>
                  </w:r>
                </w:p>
              </w:tc>
              <w:tc>
                <w:tcPr>
                  <w:tcW w:w="792" w:type="pct"/>
                  <w:shd w:val="clear" w:color="auto" w:fill="auto"/>
                  <w:noWrap/>
                  <w:vAlign w:val="bottom"/>
                  <w:hideMark/>
                </w:tcPr>
                <w:p w14:paraId="444E5AD3" w14:textId="77777777" w:rsidR="00E4461B" w:rsidRPr="00871873" w:rsidRDefault="00E4461B" w:rsidP="00F8020D">
                  <w:pPr>
                    <w:pStyle w:val="Santiago"/>
                    <w:spacing w:after="240"/>
                    <w:rPr>
                      <w:b/>
                      <w:bCs/>
                      <w:i/>
                      <w:iCs/>
                      <w:lang w:eastAsia="en-SG"/>
                    </w:rPr>
                  </w:pP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  <w:i/>
                      <w:iCs/>
                      <w:lang w:eastAsia="en-SG"/>
                    </w:rPr>
                    <w:t>5</w:t>
                  </w: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: Evaluate</w:t>
                  </w:r>
                </w:p>
              </w:tc>
              <w:tc>
                <w:tcPr>
                  <w:tcW w:w="753" w:type="pct"/>
                  <w:shd w:val="clear" w:color="auto" w:fill="auto"/>
                  <w:noWrap/>
                  <w:vAlign w:val="bottom"/>
                  <w:hideMark/>
                </w:tcPr>
                <w:p w14:paraId="0CFF2D58" w14:textId="77777777" w:rsidR="00E4461B" w:rsidRPr="00871873" w:rsidRDefault="00E4461B" w:rsidP="00F8020D">
                  <w:pPr>
                    <w:pStyle w:val="Santiago"/>
                    <w:spacing w:after="240"/>
                    <w:rPr>
                      <w:b/>
                      <w:bCs/>
                      <w:i/>
                      <w:iCs/>
                      <w:lang w:eastAsia="en-SG"/>
                    </w:rPr>
                  </w:pP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  <w:i/>
                      <w:iCs/>
                      <w:lang w:eastAsia="en-SG"/>
                    </w:rPr>
                    <w:t>6</w:t>
                  </w:r>
                  <w:r w:rsidRPr="00871873">
                    <w:rPr>
                      <w:b/>
                      <w:bCs/>
                      <w:i/>
                      <w:iCs/>
                      <w:lang w:eastAsia="en-SG"/>
                    </w:rPr>
                    <w:t>: Create</w:t>
                  </w:r>
                </w:p>
              </w:tc>
            </w:tr>
          </w:tbl>
          <w:p w14:paraId="58B65149" w14:textId="77777777" w:rsidR="00261E75" w:rsidRPr="00261E75" w:rsidRDefault="00261E75" w:rsidP="00261E75">
            <w:pPr>
              <w:pStyle w:val="Santiago"/>
              <w:spacing w:after="240"/>
              <w:rPr>
                <w:rFonts w:eastAsia="CastleTLig"/>
              </w:rPr>
            </w:pPr>
          </w:p>
        </w:tc>
      </w:tr>
      <w:tr w:rsidR="005F6322" w14:paraId="1474A147" w14:textId="77777777" w:rsidTr="000C07BE">
        <w:tc>
          <w:tcPr>
            <w:tcW w:w="9016" w:type="dxa"/>
            <w:gridSpan w:val="7"/>
          </w:tcPr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867"/>
              <w:gridCol w:w="1843"/>
              <w:gridCol w:w="846"/>
              <w:gridCol w:w="847"/>
              <w:gridCol w:w="847"/>
              <w:gridCol w:w="846"/>
              <w:gridCol w:w="847"/>
              <w:gridCol w:w="847"/>
            </w:tblGrid>
            <w:tr w:rsidR="001A69D1" w14:paraId="69F6D7B8" w14:textId="77777777" w:rsidTr="00BA2E3B">
              <w:trPr>
                <w:jc w:val="center"/>
              </w:trPr>
              <w:tc>
                <w:tcPr>
                  <w:tcW w:w="1867" w:type="dxa"/>
                  <w:vAlign w:val="center"/>
                </w:tcPr>
                <w:p w14:paraId="76E109C9" w14:textId="3D37422A" w:rsidR="001A69D1" w:rsidRDefault="001A69D1" w:rsidP="00BA2E3B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  <w:r w:rsidRPr="001A69D1">
                    <w:rPr>
                      <w:b/>
                      <w:bCs/>
                      <w:lang w:eastAsia="en-SG"/>
                    </w:rPr>
                    <w:t>Question No.</w:t>
                  </w:r>
                </w:p>
              </w:tc>
              <w:tc>
                <w:tcPr>
                  <w:tcW w:w="1843" w:type="dxa"/>
                  <w:vAlign w:val="center"/>
                </w:tcPr>
                <w:p w14:paraId="166F4C87" w14:textId="77777777" w:rsidR="001A69D1" w:rsidRPr="001A69D1" w:rsidRDefault="001A69D1" w:rsidP="00BA2E3B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  <w:r w:rsidRPr="001A69D1">
                    <w:rPr>
                      <w:b/>
                      <w:bCs/>
                      <w:lang w:eastAsia="en-SG"/>
                    </w:rPr>
                    <w:t>Learning</w:t>
                  </w:r>
                </w:p>
                <w:p w14:paraId="32415CF4" w14:textId="46D7A62B" w:rsidR="001A69D1" w:rsidRDefault="001A69D1" w:rsidP="00BA2E3B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  <w:r w:rsidRPr="001A69D1">
                    <w:rPr>
                      <w:b/>
                      <w:bCs/>
                      <w:lang w:eastAsia="en-SG"/>
                    </w:rPr>
                    <w:t>Outcomes (CO)</w:t>
                  </w:r>
                </w:p>
              </w:tc>
              <w:tc>
                <w:tcPr>
                  <w:tcW w:w="5080" w:type="dxa"/>
                  <w:gridSpan w:val="6"/>
                  <w:vAlign w:val="center"/>
                </w:tcPr>
                <w:p w14:paraId="5E7A0FB1" w14:textId="77777777" w:rsidR="001A69D1" w:rsidRPr="001A69D1" w:rsidRDefault="001A69D1" w:rsidP="00BA2E3B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  <w:r w:rsidRPr="001A69D1">
                    <w:rPr>
                      <w:b/>
                      <w:bCs/>
                      <w:lang w:eastAsia="en-SG"/>
                    </w:rPr>
                    <w:t>Level in Bloom’s Cognitive Domain along with</w:t>
                  </w:r>
                </w:p>
                <w:p w14:paraId="2130D8B8" w14:textId="45577ABD" w:rsidR="001A69D1" w:rsidRDefault="001A69D1" w:rsidP="00BA2E3B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  <w:r w:rsidRPr="001A69D1">
                    <w:rPr>
                      <w:b/>
                      <w:bCs/>
                      <w:lang w:eastAsia="en-SG"/>
                    </w:rPr>
                    <w:t>Allocation of Marks</w:t>
                  </w:r>
                </w:p>
              </w:tc>
            </w:tr>
            <w:tr w:rsidR="00573719" w14:paraId="15AFB7E2" w14:textId="77777777" w:rsidTr="00BA2E3B">
              <w:trPr>
                <w:jc w:val="center"/>
              </w:trPr>
              <w:tc>
                <w:tcPr>
                  <w:tcW w:w="1867" w:type="dxa"/>
                  <w:vAlign w:val="center"/>
                </w:tcPr>
                <w:p w14:paraId="3DBE959F" w14:textId="77777777" w:rsidR="001A69D1" w:rsidRDefault="001A69D1" w:rsidP="00BA2E3B">
                  <w:pPr>
                    <w:pStyle w:val="Santiago"/>
                    <w:jc w:val="center"/>
                    <w:rPr>
                      <w:lang w:eastAsia="en-SG"/>
                    </w:rPr>
                  </w:pPr>
                </w:p>
              </w:tc>
              <w:tc>
                <w:tcPr>
                  <w:tcW w:w="1843" w:type="dxa"/>
                  <w:vAlign w:val="center"/>
                </w:tcPr>
                <w:p w14:paraId="537EBE31" w14:textId="77777777" w:rsidR="001A69D1" w:rsidRDefault="001A69D1" w:rsidP="00BA2E3B">
                  <w:pPr>
                    <w:pStyle w:val="Santiago"/>
                    <w:jc w:val="center"/>
                    <w:rPr>
                      <w:lang w:eastAsia="en-SG"/>
                    </w:rPr>
                  </w:pPr>
                </w:p>
              </w:tc>
              <w:tc>
                <w:tcPr>
                  <w:tcW w:w="846" w:type="dxa"/>
                  <w:vAlign w:val="center"/>
                </w:tcPr>
                <w:p w14:paraId="405337F1" w14:textId="7AFF4ED4" w:rsidR="001A69D1" w:rsidRPr="0074397F" w:rsidRDefault="001A69D1" w:rsidP="00BA2E3B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</w:rPr>
                    <w:t>1</w:t>
                  </w:r>
                </w:p>
              </w:tc>
              <w:tc>
                <w:tcPr>
                  <w:tcW w:w="847" w:type="dxa"/>
                  <w:vAlign w:val="center"/>
                </w:tcPr>
                <w:p w14:paraId="5395DFBB" w14:textId="2F80045E" w:rsidR="001A69D1" w:rsidRPr="0074397F" w:rsidRDefault="001A69D1" w:rsidP="00BA2E3B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</w:rPr>
                    <w:t>2</w:t>
                  </w:r>
                </w:p>
              </w:tc>
              <w:tc>
                <w:tcPr>
                  <w:tcW w:w="847" w:type="dxa"/>
                  <w:vAlign w:val="center"/>
                </w:tcPr>
                <w:p w14:paraId="37B4F834" w14:textId="5D344C9C" w:rsidR="001A69D1" w:rsidRPr="0074397F" w:rsidRDefault="001A69D1" w:rsidP="00BA2E3B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</w:rPr>
                    <w:t>3</w:t>
                  </w:r>
                </w:p>
              </w:tc>
              <w:tc>
                <w:tcPr>
                  <w:tcW w:w="846" w:type="dxa"/>
                  <w:vAlign w:val="center"/>
                </w:tcPr>
                <w:p w14:paraId="34A2B29E" w14:textId="3A6BDAEF" w:rsidR="001A69D1" w:rsidRPr="0074397F" w:rsidRDefault="001A69D1" w:rsidP="00BA2E3B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</w:rPr>
                    <w:t>4</w:t>
                  </w:r>
                </w:p>
              </w:tc>
              <w:tc>
                <w:tcPr>
                  <w:tcW w:w="847" w:type="dxa"/>
                  <w:vAlign w:val="center"/>
                </w:tcPr>
                <w:p w14:paraId="60AB1510" w14:textId="56BAC9A1" w:rsidR="001A69D1" w:rsidRPr="0074397F" w:rsidRDefault="001A69D1" w:rsidP="00BA2E3B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</w:rPr>
                    <w:t>5</w:t>
                  </w:r>
                </w:p>
              </w:tc>
              <w:tc>
                <w:tcPr>
                  <w:tcW w:w="847" w:type="dxa"/>
                  <w:vAlign w:val="center"/>
                </w:tcPr>
                <w:p w14:paraId="1E53F376" w14:textId="56D61847" w:rsidR="001A69D1" w:rsidRPr="0074397F" w:rsidRDefault="001A69D1" w:rsidP="00BA2E3B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C</w:t>
                  </w:r>
                  <w:r w:rsidRPr="00273D52">
                    <w:rPr>
                      <w:rFonts w:ascii="Cambria" w:hAnsi="Cambria"/>
                      <w:b/>
                      <w:bCs/>
                    </w:rPr>
                    <w:t>6</w:t>
                  </w:r>
                </w:p>
              </w:tc>
            </w:tr>
            <w:tr w:rsidR="00573719" w14:paraId="1EC938F4" w14:textId="77777777" w:rsidTr="00BA2E3B">
              <w:trPr>
                <w:jc w:val="center"/>
              </w:trPr>
              <w:tc>
                <w:tcPr>
                  <w:tcW w:w="1867" w:type="dxa"/>
                  <w:vAlign w:val="center"/>
                </w:tcPr>
                <w:p w14:paraId="112E0D8E" w14:textId="6E6E401F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1</w:t>
                  </w:r>
                </w:p>
              </w:tc>
              <w:tc>
                <w:tcPr>
                  <w:tcW w:w="1843" w:type="dxa"/>
                  <w:vAlign w:val="center"/>
                </w:tcPr>
                <w:p w14:paraId="2ECAB9C2" w14:textId="169EC76C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4</w:t>
                  </w:r>
                </w:p>
              </w:tc>
              <w:tc>
                <w:tcPr>
                  <w:tcW w:w="846" w:type="dxa"/>
                  <w:vAlign w:val="center"/>
                </w:tcPr>
                <w:p w14:paraId="324511A8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1EC32D21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40A70F53" w14:textId="64552BE9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5</w:t>
                  </w:r>
                </w:p>
              </w:tc>
              <w:tc>
                <w:tcPr>
                  <w:tcW w:w="846" w:type="dxa"/>
                  <w:vAlign w:val="center"/>
                </w:tcPr>
                <w:p w14:paraId="6403AFCD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7C7C44B4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4664A98C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</w:tr>
            <w:tr w:rsidR="00573719" w14:paraId="6CA083A3" w14:textId="77777777" w:rsidTr="00BA2E3B">
              <w:trPr>
                <w:jc w:val="center"/>
              </w:trPr>
              <w:tc>
                <w:tcPr>
                  <w:tcW w:w="1867" w:type="dxa"/>
                  <w:vAlign w:val="center"/>
                </w:tcPr>
                <w:p w14:paraId="289A9AFF" w14:textId="328273E5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2</w:t>
                  </w:r>
                </w:p>
              </w:tc>
              <w:tc>
                <w:tcPr>
                  <w:tcW w:w="1843" w:type="dxa"/>
                  <w:vAlign w:val="center"/>
                </w:tcPr>
                <w:p w14:paraId="4E38DE82" w14:textId="51A4E165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3</w:t>
                  </w:r>
                </w:p>
              </w:tc>
              <w:tc>
                <w:tcPr>
                  <w:tcW w:w="846" w:type="dxa"/>
                  <w:vAlign w:val="center"/>
                </w:tcPr>
                <w:p w14:paraId="76BD1211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4E6B0525" w14:textId="3D67CB4A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5</w:t>
                  </w:r>
                </w:p>
              </w:tc>
              <w:tc>
                <w:tcPr>
                  <w:tcW w:w="847" w:type="dxa"/>
                  <w:vAlign w:val="center"/>
                </w:tcPr>
                <w:p w14:paraId="7AB136BA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6" w:type="dxa"/>
                  <w:vAlign w:val="center"/>
                </w:tcPr>
                <w:p w14:paraId="7B8D790C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7D69CEBF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5F2D6C4C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</w:tr>
            <w:tr w:rsidR="00573719" w14:paraId="101D5CA1" w14:textId="77777777" w:rsidTr="00BA2E3B">
              <w:trPr>
                <w:jc w:val="center"/>
              </w:trPr>
              <w:tc>
                <w:tcPr>
                  <w:tcW w:w="1867" w:type="dxa"/>
                  <w:vAlign w:val="center"/>
                </w:tcPr>
                <w:p w14:paraId="64E6F0DC" w14:textId="51EEA96D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3</w:t>
                  </w:r>
                </w:p>
              </w:tc>
              <w:tc>
                <w:tcPr>
                  <w:tcW w:w="1843" w:type="dxa"/>
                  <w:vAlign w:val="center"/>
                </w:tcPr>
                <w:p w14:paraId="0AB31073" w14:textId="4BE6A8BE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3</w:t>
                  </w:r>
                </w:p>
              </w:tc>
              <w:tc>
                <w:tcPr>
                  <w:tcW w:w="846" w:type="dxa"/>
                  <w:vAlign w:val="center"/>
                </w:tcPr>
                <w:p w14:paraId="128ACE2B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7213F88C" w14:textId="6AE45B4F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10</w:t>
                  </w:r>
                </w:p>
              </w:tc>
              <w:tc>
                <w:tcPr>
                  <w:tcW w:w="847" w:type="dxa"/>
                  <w:vAlign w:val="center"/>
                </w:tcPr>
                <w:p w14:paraId="03330428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6" w:type="dxa"/>
                  <w:vAlign w:val="center"/>
                </w:tcPr>
                <w:p w14:paraId="57331838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5E350432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32EED991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</w:tr>
            <w:tr w:rsidR="00573719" w14:paraId="7001C286" w14:textId="77777777" w:rsidTr="00BA2E3B">
              <w:trPr>
                <w:jc w:val="center"/>
              </w:trPr>
              <w:tc>
                <w:tcPr>
                  <w:tcW w:w="1867" w:type="dxa"/>
                  <w:vAlign w:val="center"/>
                </w:tcPr>
                <w:p w14:paraId="517754DE" w14:textId="558FE12E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4</w:t>
                  </w:r>
                </w:p>
              </w:tc>
              <w:tc>
                <w:tcPr>
                  <w:tcW w:w="1843" w:type="dxa"/>
                  <w:vAlign w:val="center"/>
                </w:tcPr>
                <w:p w14:paraId="69FFB451" w14:textId="0BBE88BE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5</w:t>
                  </w:r>
                </w:p>
              </w:tc>
              <w:tc>
                <w:tcPr>
                  <w:tcW w:w="846" w:type="dxa"/>
                  <w:vAlign w:val="center"/>
                </w:tcPr>
                <w:p w14:paraId="11B5884E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7C3ADBFE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7916A04C" w14:textId="27908B23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10</w:t>
                  </w:r>
                </w:p>
              </w:tc>
              <w:tc>
                <w:tcPr>
                  <w:tcW w:w="846" w:type="dxa"/>
                  <w:vAlign w:val="center"/>
                </w:tcPr>
                <w:p w14:paraId="74107BB7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37672247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0A9ACEF2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</w:tr>
            <w:tr w:rsidR="00573719" w14:paraId="0ECFDA7F" w14:textId="77777777" w:rsidTr="00BA2E3B">
              <w:trPr>
                <w:jc w:val="center"/>
              </w:trPr>
              <w:tc>
                <w:tcPr>
                  <w:tcW w:w="1867" w:type="dxa"/>
                  <w:vAlign w:val="center"/>
                </w:tcPr>
                <w:p w14:paraId="0E9079C1" w14:textId="6F367456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5</w:t>
                  </w:r>
                </w:p>
              </w:tc>
              <w:tc>
                <w:tcPr>
                  <w:tcW w:w="1843" w:type="dxa"/>
                  <w:vAlign w:val="center"/>
                </w:tcPr>
                <w:p w14:paraId="579BAA51" w14:textId="1719F10B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5</w:t>
                  </w:r>
                </w:p>
              </w:tc>
              <w:tc>
                <w:tcPr>
                  <w:tcW w:w="846" w:type="dxa"/>
                  <w:vAlign w:val="center"/>
                </w:tcPr>
                <w:p w14:paraId="09E1D107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371CA6BA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6134F55A" w14:textId="5940F8C1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10</w:t>
                  </w:r>
                </w:p>
              </w:tc>
              <w:tc>
                <w:tcPr>
                  <w:tcW w:w="846" w:type="dxa"/>
                  <w:vAlign w:val="center"/>
                </w:tcPr>
                <w:p w14:paraId="47B557FC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12FD33AB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16B3E7C9" w14:textId="77777777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</w:tr>
            <w:tr w:rsidR="00573719" w14:paraId="020C5FAD" w14:textId="77777777" w:rsidTr="00BA2E3B">
              <w:trPr>
                <w:jc w:val="center"/>
              </w:trPr>
              <w:tc>
                <w:tcPr>
                  <w:tcW w:w="1867" w:type="dxa"/>
                  <w:vAlign w:val="center"/>
                </w:tcPr>
                <w:p w14:paraId="56FDF0C2" w14:textId="2C93E213" w:rsidR="001A69D1" w:rsidRPr="0074397F" w:rsidRDefault="001A69D1" w:rsidP="00BA2E3B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Total Allocation</w:t>
                  </w:r>
                  <w:r w:rsidRPr="0074397F">
                    <w:rPr>
                      <w:b/>
                      <w:bCs/>
                    </w:rPr>
                    <w:br/>
                    <w:t>of Marks</w:t>
                  </w:r>
                </w:p>
              </w:tc>
              <w:tc>
                <w:tcPr>
                  <w:tcW w:w="1843" w:type="dxa"/>
                  <w:vAlign w:val="center"/>
                </w:tcPr>
                <w:p w14:paraId="670A2C46" w14:textId="4054C433" w:rsidR="001A69D1" w:rsidRPr="00015CA3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  <w:b/>
                      <w:bCs/>
                    </w:rPr>
                  </w:pPr>
                  <w:r w:rsidRPr="00015CA3">
                    <w:rPr>
                      <w:rFonts w:ascii="Cambria" w:hAnsi="Cambria"/>
                      <w:b/>
                      <w:bCs/>
                    </w:rPr>
                    <w:t>40</w:t>
                  </w:r>
                </w:p>
              </w:tc>
              <w:tc>
                <w:tcPr>
                  <w:tcW w:w="846" w:type="dxa"/>
                  <w:vAlign w:val="center"/>
                </w:tcPr>
                <w:p w14:paraId="0C51658E" w14:textId="0027942A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29B1B02F" w14:textId="4FF86C84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15</w:t>
                  </w:r>
                </w:p>
              </w:tc>
              <w:tc>
                <w:tcPr>
                  <w:tcW w:w="847" w:type="dxa"/>
                  <w:vAlign w:val="center"/>
                </w:tcPr>
                <w:p w14:paraId="20C0CC60" w14:textId="0867F433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25</w:t>
                  </w:r>
                </w:p>
              </w:tc>
              <w:tc>
                <w:tcPr>
                  <w:tcW w:w="846" w:type="dxa"/>
                  <w:vAlign w:val="center"/>
                </w:tcPr>
                <w:p w14:paraId="1F6D356D" w14:textId="096BC31D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3BA75311" w14:textId="0628D754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847" w:type="dxa"/>
                  <w:vAlign w:val="center"/>
                </w:tcPr>
                <w:p w14:paraId="1D2A7D0F" w14:textId="67D95E50" w:rsidR="001A69D1" w:rsidRPr="0074397F" w:rsidRDefault="001A69D1" w:rsidP="00BA2E3B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</w:tr>
          </w:tbl>
          <w:p w14:paraId="1248F892" w14:textId="77777777" w:rsidR="005F6322" w:rsidRPr="00E4461B" w:rsidRDefault="005F6322" w:rsidP="005F6322">
            <w:pPr>
              <w:pStyle w:val="Santiago"/>
              <w:spacing w:before="240"/>
              <w:rPr>
                <w:b/>
                <w:bCs/>
                <w:lang w:eastAsia="en-SG"/>
              </w:rPr>
            </w:pPr>
          </w:p>
        </w:tc>
      </w:tr>
      <w:tr w:rsidR="00AE7382" w14:paraId="761676C8" w14:textId="77777777" w:rsidTr="000C07BE">
        <w:tc>
          <w:tcPr>
            <w:tcW w:w="9016" w:type="dxa"/>
            <w:gridSpan w:val="7"/>
          </w:tcPr>
          <w:p w14:paraId="1021A729" w14:textId="77777777" w:rsidR="00AE7382" w:rsidRPr="001A69D1" w:rsidRDefault="00AE7382" w:rsidP="00BA2E3B">
            <w:pPr>
              <w:pStyle w:val="Santiago"/>
              <w:jc w:val="center"/>
              <w:rPr>
                <w:b/>
                <w:bCs/>
                <w:lang w:eastAsia="en-SG"/>
              </w:rPr>
            </w:pPr>
          </w:p>
        </w:tc>
      </w:tr>
      <w:tr w:rsidR="007D1DF0" w14:paraId="31564FEE" w14:textId="77777777" w:rsidTr="000C07BE">
        <w:tc>
          <w:tcPr>
            <w:tcW w:w="9016" w:type="dxa"/>
            <w:gridSpan w:val="7"/>
          </w:tcPr>
          <w:tbl>
            <w:tblPr>
              <w:tblStyle w:val="TableGrid"/>
              <w:tblW w:w="5000" w:type="pct"/>
              <w:jc w:val="center"/>
              <w:tblLook w:val="04A0" w:firstRow="1" w:lastRow="0" w:firstColumn="1" w:lastColumn="0" w:noHBand="0" w:noVBand="1"/>
            </w:tblPr>
            <w:tblGrid>
              <w:gridCol w:w="2001"/>
              <w:gridCol w:w="1916"/>
              <w:gridCol w:w="1199"/>
              <w:gridCol w:w="919"/>
              <w:gridCol w:w="919"/>
              <w:gridCol w:w="918"/>
              <w:gridCol w:w="918"/>
            </w:tblGrid>
            <w:tr w:rsidR="00296533" w14:paraId="1AFAF16C" w14:textId="77777777" w:rsidTr="00784D81">
              <w:trPr>
                <w:jc w:val="center"/>
              </w:trPr>
              <w:tc>
                <w:tcPr>
                  <w:tcW w:w="1138" w:type="pct"/>
                  <w:vAlign w:val="center"/>
                </w:tcPr>
                <w:p w14:paraId="0190E28B" w14:textId="77777777" w:rsidR="00296533" w:rsidRDefault="00296533" w:rsidP="00784D81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  <w:r w:rsidRPr="001A69D1">
                    <w:rPr>
                      <w:b/>
                      <w:bCs/>
                      <w:lang w:eastAsia="en-SG"/>
                    </w:rPr>
                    <w:t>Question No.</w:t>
                  </w:r>
                </w:p>
              </w:tc>
              <w:tc>
                <w:tcPr>
                  <w:tcW w:w="1090" w:type="pct"/>
                  <w:vAlign w:val="center"/>
                </w:tcPr>
                <w:p w14:paraId="406D1A7A" w14:textId="3C755952" w:rsidR="00296533" w:rsidRDefault="00296533" w:rsidP="00784D81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</w:p>
              </w:tc>
              <w:tc>
                <w:tcPr>
                  <w:tcW w:w="682" w:type="pct"/>
                  <w:vAlign w:val="center"/>
                </w:tcPr>
                <w:p w14:paraId="635075A9" w14:textId="77777777" w:rsidR="00296533" w:rsidRDefault="00296533" w:rsidP="00784D81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  <w:r w:rsidRPr="00296533">
                    <w:rPr>
                      <w:b/>
                      <w:bCs/>
                      <w:lang w:eastAsia="en-SG"/>
                    </w:rPr>
                    <w:t>Learning Outcome</w:t>
                  </w:r>
                </w:p>
              </w:tc>
              <w:tc>
                <w:tcPr>
                  <w:tcW w:w="523" w:type="pct"/>
                  <w:vAlign w:val="center"/>
                </w:tcPr>
                <w:p w14:paraId="20BECADC" w14:textId="77777777" w:rsidR="00296533" w:rsidRDefault="00296533" w:rsidP="00784D81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52791F88" w14:textId="77777777" w:rsidR="00296533" w:rsidRDefault="00296533" w:rsidP="00784D81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</w:p>
              </w:tc>
              <w:tc>
                <w:tcPr>
                  <w:tcW w:w="522" w:type="pct"/>
                  <w:vAlign w:val="center"/>
                </w:tcPr>
                <w:p w14:paraId="0BBB746F" w14:textId="77777777" w:rsidR="00296533" w:rsidRDefault="00296533" w:rsidP="00784D81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</w:p>
              </w:tc>
              <w:tc>
                <w:tcPr>
                  <w:tcW w:w="522" w:type="pct"/>
                  <w:vAlign w:val="center"/>
                </w:tcPr>
                <w:p w14:paraId="316E7980" w14:textId="77777777" w:rsidR="00296533" w:rsidRDefault="00296533" w:rsidP="00784D81">
                  <w:pPr>
                    <w:pStyle w:val="Santiago"/>
                    <w:jc w:val="center"/>
                    <w:rPr>
                      <w:b/>
                      <w:bCs/>
                      <w:lang w:eastAsia="en-SG"/>
                    </w:rPr>
                  </w:pPr>
                </w:p>
              </w:tc>
            </w:tr>
            <w:tr w:rsidR="00296533" w14:paraId="31555856" w14:textId="77777777" w:rsidTr="00784D81">
              <w:trPr>
                <w:jc w:val="center"/>
              </w:trPr>
              <w:tc>
                <w:tcPr>
                  <w:tcW w:w="1138" w:type="pct"/>
                  <w:vAlign w:val="center"/>
                </w:tcPr>
                <w:p w14:paraId="280C793A" w14:textId="77777777" w:rsidR="00296533" w:rsidRDefault="00296533" w:rsidP="00784D81">
                  <w:pPr>
                    <w:pStyle w:val="Santiago"/>
                    <w:jc w:val="center"/>
                    <w:rPr>
                      <w:lang w:eastAsia="en-SG"/>
                    </w:rPr>
                  </w:pPr>
                </w:p>
              </w:tc>
              <w:tc>
                <w:tcPr>
                  <w:tcW w:w="1090" w:type="pct"/>
                  <w:vAlign w:val="center"/>
                </w:tcPr>
                <w:p w14:paraId="01937A5E" w14:textId="77777777" w:rsidR="00296533" w:rsidRDefault="00296533" w:rsidP="00784D81">
                  <w:pPr>
                    <w:pStyle w:val="Santiago"/>
                    <w:jc w:val="center"/>
                    <w:rPr>
                      <w:lang w:eastAsia="en-SG"/>
                    </w:rPr>
                  </w:pPr>
                </w:p>
              </w:tc>
              <w:tc>
                <w:tcPr>
                  <w:tcW w:w="682" w:type="pct"/>
                  <w:vAlign w:val="center"/>
                </w:tcPr>
                <w:p w14:paraId="11CA28E4" w14:textId="61DC35E9" w:rsidR="00296533" w:rsidRPr="0074397F" w:rsidRDefault="00296533" w:rsidP="00784D81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C</w:t>
                  </w:r>
                  <w:r>
                    <w:rPr>
                      <w:b/>
                      <w:bCs/>
                    </w:rPr>
                    <w:t>O</w:t>
                  </w:r>
                  <w:r w:rsidRPr="00273D52">
                    <w:rPr>
                      <w:rFonts w:ascii="Cambria" w:hAnsi="Cambria"/>
                      <w:b/>
                      <w:bCs/>
                    </w:rPr>
                    <w:t>1</w:t>
                  </w:r>
                </w:p>
              </w:tc>
              <w:tc>
                <w:tcPr>
                  <w:tcW w:w="523" w:type="pct"/>
                  <w:vAlign w:val="center"/>
                </w:tcPr>
                <w:p w14:paraId="138F63E9" w14:textId="580D13F2" w:rsidR="00296533" w:rsidRPr="0074397F" w:rsidRDefault="00296533" w:rsidP="00784D81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C</w:t>
                  </w:r>
                  <w:r>
                    <w:rPr>
                      <w:b/>
                      <w:bCs/>
                    </w:rPr>
                    <w:t>O</w:t>
                  </w:r>
                  <w:r w:rsidRPr="00273D52">
                    <w:rPr>
                      <w:rFonts w:ascii="Cambria" w:hAnsi="Cambria"/>
                      <w:b/>
                      <w:bCs/>
                    </w:rPr>
                    <w:t>2</w:t>
                  </w:r>
                </w:p>
              </w:tc>
              <w:tc>
                <w:tcPr>
                  <w:tcW w:w="523" w:type="pct"/>
                  <w:vAlign w:val="center"/>
                </w:tcPr>
                <w:p w14:paraId="7EF89FA5" w14:textId="08C2FEC3" w:rsidR="00296533" w:rsidRPr="0074397F" w:rsidRDefault="00296533" w:rsidP="00784D81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C</w:t>
                  </w:r>
                  <w:r>
                    <w:rPr>
                      <w:b/>
                      <w:bCs/>
                    </w:rPr>
                    <w:t>O</w:t>
                  </w:r>
                  <w:r w:rsidRPr="00273D52">
                    <w:rPr>
                      <w:rFonts w:ascii="Cambria" w:hAnsi="Cambria"/>
                      <w:b/>
                      <w:bCs/>
                    </w:rPr>
                    <w:t>3</w:t>
                  </w:r>
                </w:p>
              </w:tc>
              <w:tc>
                <w:tcPr>
                  <w:tcW w:w="522" w:type="pct"/>
                  <w:vAlign w:val="center"/>
                </w:tcPr>
                <w:p w14:paraId="231175C4" w14:textId="3BB43C22" w:rsidR="00296533" w:rsidRPr="0074397F" w:rsidRDefault="00296533" w:rsidP="00784D81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C</w:t>
                  </w:r>
                  <w:r>
                    <w:rPr>
                      <w:b/>
                      <w:bCs/>
                    </w:rPr>
                    <w:t>O</w:t>
                  </w:r>
                  <w:r w:rsidRPr="00273D52">
                    <w:rPr>
                      <w:rFonts w:ascii="Cambria" w:hAnsi="Cambria"/>
                      <w:b/>
                      <w:bCs/>
                    </w:rPr>
                    <w:t>4</w:t>
                  </w:r>
                </w:p>
              </w:tc>
              <w:tc>
                <w:tcPr>
                  <w:tcW w:w="522" w:type="pct"/>
                  <w:vAlign w:val="center"/>
                </w:tcPr>
                <w:p w14:paraId="6FDFA2F6" w14:textId="0C73AE29" w:rsidR="00296533" w:rsidRPr="0074397F" w:rsidRDefault="00296533" w:rsidP="00784D81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r w:rsidRPr="0074397F">
                    <w:rPr>
                      <w:b/>
                      <w:bCs/>
                    </w:rPr>
                    <w:t>C</w:t>
                  </w:r>
                  <w:r>
                    <w:rPr>
                      <w:b/>
                      <w:bCs/>
                    </w:rPr>
                    <w:t>O</w:t>
                  </w:r>
                  <w:r w:rsidRPr="00273D52">
                    <w:rPr>
                      <w:rFonts w:ascii="Cambria" w:hAnsi="Cambria"/>
                      <w:b/>
                      <w:bCs/>
                    </w:rPr>
                    <w:t>5</w:t>
                  </w:r>
                </w:p>
              </w:tc>
            </w:tr>
            <w:tr w:rsidR="00296533" w14:paraId="2D268F59" w14:textId="77777777" w:rsidTr="00784D81">
              <w:trPr>
                <w:jc w:val="center"/>
              </w:trPr>
              <w:tc>
                <w:tcPr>
                  <w:tcW w:w="1138" w:type="pct"/>
                  <w:vAlign w:val="center"/>
                </w:tcPr>
                <w:p w14:paraId="322AB72E" w14:textId="77777777" w:rsidR="00296533" w:rsidRPr="0074397F" w:rsidRDefault="00296533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1</w:t>
                  </w:r>
                </w:p>
              </w:tc>
              <w:tc>
                <w:tcPr>
                  <w:tcW w:w="1090" w:type="pct"/>
                  <w:vAlign w:val="center"/>
                </w:tcPr>
                <w:p w14:paraId="2BC234AE" w14:textId="7CF06F1C" w:rsidR="00296533" w:rsidRPr="0074397F" w:rsidRDefault="00296533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682" w:type="pct"/>
                  <w:vAlign w:val="center"/>
                </w:tcPr>
                <w:p w14:paraId="546BD04D" w14:textId="77777777" w:rsidR="00296533" w:rsidRPr="0074397F" w:rsidRDefault="00296533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4722F2B0" w14:textId="77777777" w:rsidR="00296533" w:rsidRPr="0074397F" w:rsidRDefault="00296533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22C5262D" w14:textId="769CC5B5" w:rsidR="00296533" w:rsidRPr="0074397F" w:rsidRDefault="00296533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2" w:type="pct"/>
                  <w:vAlign w:val="center"/>
                </w:tcPr>
                <w:p w14:paraId="005656D5" w14:textId="7759B2C0" w:rsidR="00296533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5</w:t>
                  </w:r>
                </w:p>
              </w:tc>
              <w:tc>
                <w:tcPr>
                  <w:tcW w:w="522" w:type="pct"/>
                  <w:vAlign w:val="center"/>
                </w:tcPr>
                <w:p w14:paraId="0B4DCBA0" w14:textId="77777777" w:rsidR="00296533" w:rsidRPr="0074397F" w:rsidRDefault="00296533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</w:tr>
            <w:tr w:rsidR="00784D81" w14:paraId="75C2CCA6" w14:textId="77777777" w:rsidTr="00784D81">
              <w:trPr>
                <w:jc w:val="center"/>
              </w:trPr>
              <w:tc>
                <w:tcPr>
                  <w:tcW w:w="1138" w:type="pct"/>
                  <w:vAlign w:val="center"/>
                </w:tcPr>
                <w:p w14:paraId="3B562066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2</w:t>
                  </w:r>
                </w:p>
              </w:tc>
              <w:tc>
                <w:tcPr>
                  <w:tcW w:w="1090" w:type="pct"/>
                  <w:vAlign w:val="center"/>
                </w:tcPr>
                <w:p w14:paraId="7225C570" w14:textId="2EE37A96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682" w:type="pct"/>
                  <w:vAlign w:val="center"/>
                </w:tcPr>
                <w:p w14:paraId="2E145878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5D92B3F5" w14:textId="69C8BEBB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600E98F7" w14:textId="559C205E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5</w:t>
                  </w:r>
                </w:p>
              </w:tc>
              <w:tc>
                <w:tcPr>
                  <w:tcW w:w="522" w:type="pct"/>
                  <w:vAlign w:val="center"/>
                </w:tcPr>
                <w:p w14:paraId="2B0F2934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2" w:type="pct"/>
                  <w:vAlign w:val="center"/>
                </w:tcPr>
                <w:p w14:paraId="7FAC71D3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</w:tr>
            <w:tr w:rsidR="00784D81" w14:paraId="40F10A1B" w14:textId="77777777" w:rsidTr="00784D81">
              <w:trPr>
                <w:jc w:val="center"/>
              </w:trPr>
              <w:tc>
                <w:tcPr>
                  <w:tcW w:w="1138" w:type="pct"/>
                  <w:vAlign w:val="center"/>
                </w:tcPr>
                <w:p w14:paraId="4D31F371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3</w:t>
                  </w:r>
                </w:p>
              </w:tc>
              <w:tc>
                <w:tcPr>
                  <w:tcW w:w="1090" w:type="pct"/>
                  <w:vAlign w:val="center"/>
                </w:tcPr>
                <w:p w14:paraId="105508B3" w14:textId="67E2983E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682" w:type="pct"/>
                  <w:vAlign w:val="center"/>
                </w:tcPr>
                <w:p w14:paraId="293B7BEB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6A0DA562" w14:textId="5549F26F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288E9797" w14:textId="61929C93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10</w:t>
                  </w:r>
                </w:p>
              </w:tc>
              <w:tc>
                <w:tcPr>
                  <w:tcW w:w="522" w:type="pct"/>
                  <w:vAlign w:val="center"/>
                </w:tcPr>
                <w:p w14:paraId="015A406B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2" w:type="pct"/>
                  <w:vAlign w:val="center"/>
                </w:tcPr>
                <w:p w14:paraId="7E660410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</w:tr>
            <w:tr w:rsidR="00784D81" w14:paraId="73AAACF0" w14:textId="77777777" w:rsidTr="00784D81">
              <w:trPr>
                <w:jc w:val="center"/>
              </w:trPr>
              <w:tc>
                <w:tcPr>
                  <w:tcW w:w="1138" w:type="pct"/>
                  <w:vAlign w:val="center"/>
                </w:tcPr>
                <w:p w14:paraId="7A1D822D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4</w:t>
                  </w:r>
                </w:p>
              </w:tc>
              <w:tc>
                <w:tcPr>
                  <w:tcW w:w="1090" w:type="pct"/>
                  <w:vAlign w:val="center"/>
                </w:tcPr>
                <w:p w14:paraId="5917E66B" w14:textId="7AF774DC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682" w:type="pct"/>
                  <w:vAlign w:val="center"/>
                </w:tcPr>
                <w:p w14:paraId="04EF6A45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6FCC92E9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162CD72E" w14:textId="4974F548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2" w:type="pct"/>
                  <w:vAlign w:val="center"/>
                </w:tcPr>
                <w:p w14:paraId="5147ADCB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2" w:type="pct"/>
                  <w:vAlign w:val="center"/>
                </w:tcPr>
                <w:p w14:paraId="45E3136C" w14:textId="14A8849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10</w:t>
                  </w:r>
                </w:p>
              </w:tc>
            </w:tr>
            <w:tr w:rsidR="00784D81" w14:paraId="0424D9D7" w14:textId="77777777" w:rsidTr="00784D81">
              <w:trPr>
                <w:jc w:val="center"/>
              </w:trPr>
              <w:tc>
                <w:tcPr>
                  <w:tcW w:w="1138" w:type="pct"/>
                  <w:vAlign w:val="center"/>
                </w:tcPr>
                <w:p w14:paraId="75B95651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5</w:t>
                  </w:r>
                </w:p>
              </w:tc>
              <w:tc>
                <w:tcPr>
                  <w:tcW w:w="1090" w:type="pct"/>
                  <w:vAlign w:val="center"/>
                </w:tcPr>
                <w:p w14:paraId="62314740" w14:textId="024B232C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682" w:type="pct"/>
                  <w:vAlign w:val="center"/>
                </w:tcPr>
                <w:p w14:paraId="17875CC3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3EFE57A4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3E750E43" w14:textId="26F2A898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2" w:type="pct"/>
                  <w:vAlign w:val="center"/>
                </w:tcPr>
                <w:p w14:paraId="2BB0F875" w14:textId="77777777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2" w:type="pct"/>
                  <w:vAlign w:val="center"/>
                </w:tcPr>
                <w:p w14:paraId="3F386B5C" w14:textId="1FF35C90" w:rsidR="00784D81" w:rsidRPr="0074397F" w:rsidRDefault="00784D81" w:rsidP="00784D81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4397F">
                    <w:rPr>
                      <w:rFonts w:ascii="Cambria" w:hAnsi="Cambria"/>
                    </w:rPr>
                    <w:t>10</w:t>
                  </w:r>
                </w:p>
              </w:tc>
            </w:tr>
            <w:tr w:rsidR="001A39FD" w14:paraId="42C28BAE" w14:textId="77777777" w:rsidTr="00784D81">
              <w:trPr>
                <w:jc w:val="center"/>
              </w:trPr>
              <w:tc>
                <w:tcPr>
                  <w:tcW w:w="1138" w:type="pct"/>
                  <w:vAlign w:val="center"/>
                </w:tcPr>
                <w:p w14:paraId="14C5B6D8" w14:textId="77777777" w:rsidR="001A39FD" w:rsidRPr="0074397F" w:rsidRDefault="001A39FD" w:rsidP="001A39FD">
                  <w:pPr>
                    <w:pStyle w:val="Santiago"/>
                    <w:jc w:val="center"/>
                    <w:rPr>
                      <w:b/>
                      <w:bCs/>
                    </w:rPr>
                  </w:pPr>
                  <w:bookmarkStart w:id="0" w:name="_GoBack" w:colFirst="4" w:colLast="4"/>
                  <w:r w:rsidRPr="0074397F">
                    <w:rPr>
                      <w:b/>
                      <w:bCs/>
                    </w:rPr>
                    <w:t>Total Allocation</w:t>
                  </w:r>
                  <w:r w:rsidRPr="0074397F">
                    <w:rPr>
                      <w:b/>
                      <w:bCs/>
                    </w:rPr>
                    <w:br/>
                    <w:t>of Marks</w:t>
                  </w:r>
                </w:p>
              </w:tc>
              <w:tc>
                <w:tcPr>
                  <w:tcW w:w="1090" w:type="pct"/>
                  <w:vAlign w:val="center"/>
                </w:tcPr>
                <w:p w14:paraId="0004369E" w14:textId="77777777" w:rsidR="001A39FD" w:rsidRPr="00015CA3" w:rsidRDefault="001A39FD" w:rsidP="001A39FD">
                  <w:pPr>
                    <w:pStyle w:val="Santiago"/>
                    <w:jc w:val="center"/>
                    <w:rPr>
                      <w:rFonts w:ascii="Cambria" w:hAnsi="Cambria"/>
                      <w:b/>
                      <w:bCs/>
                    </w:rPr>
                  </w:pPr>
                  <w:r w:rsidRPr="00015CA3">
                    <w:rPr>
                      <w:rFonts w:ascii="Cambria" w:hAnsi="Cambria"/>
                      <w:b/>
                      <w:bCs/>
                    </w:rPr>
                    <w:t>40</w:t>
                  </w:r>
                </w:p>
              </w:tc>
              <w:tc>
                <w:tcPr>
                  <w:tcW w:w="682" w:type="pct"/>
                  <w:vAlign w:val="center"/>
                </w:tcPr>
                <w:p w14:paraId="3CAFFD14" w14:textId="77777777" w:rsidR="001A39FD" w:rsidRPr="0074397F" w:rsidRDefault="001A39FD" w:rsidP="001A39FD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468CAC27" w14:textId="0B756451" w:rsidR="001A39FD" w:rsidRPr="00784D81" w:rsidRDefault="001A39FD" w:rsidP="001A39FD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</w:p>
              </w:tc>
              <w:tc>
                <w:tcPr>
                  <w:tcW w:w="523" w:type="pct"/>
                  <w:vAlign w:val="center"/>
                </w:tcPr>
                <w:p w14:paraId="1DB52B3D" w14:textId="386FF294" w:rsidR="001A39FD" w:rsidRPr="00784D81" w:rsidRDefault="001A39FD" w:rsidP="001A39FD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84D81">
                    <w:rPr>
                      <w:rFonts w:ascii="Cambria" w:hAnsi="Cambria"/>
                    </w:rPr>
                    <w:t>15</w:t>
                  </w:r>
                </w:p>
              </w:tc>
              <w:tc>
                <w:tcPr>
                  <w:tcW w:w="522" w:type="pct"/>
                  <w:vAlign w:val="center"/>
                </w:tcPr>
                <w:p w14:paraId="4A48792F" w14:textId="39B9E6F7" w:rsidR="001A39FD" w:rsidRPr="00784D81" w:rsidRDefault="001A39FD" w:rsidP="001A39FD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84D81">
                    <w:rPr>
                      <w:rFonts w:ascii="Cambria" w:hAnsi="Cambria"/>
                    </w:rPr>
                    <w:t>5</w:t>
                  </w:r>
                </w:p>
              </w:tc>
              <w:tc>
                <w:tcPr>
                  <w:tcW w:w="522" w:type="pct"/>
                  <w:vAlign w:val="center"/>
                </w:tcPr>
                <w:p w14:paraId="595DD87D" w14:textId="2BDE6B59" w:rsidR="001A39FD" w:rsidRPr="00784D81" w:rsidRDefault="001A39FD" w:rsidP="001A39FD">
                  <w:pPr>
                    <w:pStyle w:val="Santiago"/>
                    <w:jc w:val="center"/>
                    <w:rPr>
                      <w:rFonts w:ascii="Cambria" w:hAnsi="Cambria"/>
                    </w:rPr>
                  </w:pPr>
                  <w:r w:rsidRPr="00784D81">
                    <w:rPr>
                      <w:rFonts w:ascii="Cambria" w:hAnsi="Cambria"/>
                    </w:rPr>
                    <w:t>20</w:t>
                  </w:r>
                </w:p>
              </w:tc>
            </w:tr>
            <w:bookmarkEnd w:id="0"/>
          </w:tbl>
          <w:p w14:paraId="3AC1A150" w14:textId="77777777" w:rsidR="007D1DF0" w:rsidRPr="00CB3549" w:rsidRDefault="007D1DF0" w:rsidP="00CB3549">
            <w:pPr>
              <w:pStyle w:val="Santiago"/>
            </w:pPr>
          </w:p>
        </w:tc>
      </w:tr>
      <w:tr w:rsidR="00CB3549" w14:paraId="442CA7E4" w14:textId="77777777" w:rsidTr="000C07BE">
        <w:tc>
          <w:tcPr>
            <w:tcW w:w="9016" w:type="dxa"/>
            <w:gridSpan w:val="7"/>
          </w:tcPr>
          <w:p w14:paraId="6B695D49" w14:textId="77777777" w:rsidR="00CB3549" w:rsidRPr="001A69D1" w:rsidRDefault="00CB3549" w:rsidP="00784D81">
            <w:pPr>
              <w:pStyle w:val="Santiago"/>
              <w:jc w:val="center"/>
              <w:rPr>
                <w:b/>
                <w:bCs/>
                <w:lang w:eastAsia="en-SG"/>
              </w:rPr>
            </w:pPr>
          </w:p>
        </w:tc>
      </w:tr>
      <w:tr w:rsidR="004A2D19" w14:paraId="6E65B23B" w14:textId="77777777" w:rsidTr="000C07BE">
        <w:trPr>
          <w:trHeight w:val="893"/>
        </w:trPr>
        <w:tc>
          <w:tcPr>
            <w:tcW w:w="4508" w:type="dxa"/>
            <w:gridSpan w:val="2"/>
            <w:vAlign w:val="bottom"/>
          </w:tcPr>
          <w:p w14:paraId="4457FFA2" w14:textId="622A33A7" w:rsidR="004A2D19" w:rsidRPr="001A69D1" w:rsidRDefault="004A2D19" w:rsidP="004A4ABB">
            <w:pPr>
              <w:pStyle w:val="Santiago"/>
              <w:jc w:val="left"/>
              <w:rPr>
                <w:b/>
                <w:bCs/>
                <w:lang w:eastAsia="en-SG"/>
              </w:rPr>
            </w:pPr>
            <w:r w:rsidRPr="001E569D">
              <w:rPr>
                <w:b/>
                <w:bCs/>
                <w:lang w:eastAsia="en-SG"/>
              </w:rPr>
              <w:t>Signature of the Examiner</w:t>
            </w:r>
          </w:p>
        </w:tc>
        <w:tc>
          <w:tcPr>
            <w:tcW w:w="2575" w:type="dxa"/>
            <w:vAlign w:val="bottom"/>
          </w:tcPr>
          <w:p w14:paraId="1BB2219A" w14:textId="77777777" w:rsidR="004A2D19" w:rsidRPr="001A69D1" w:rsidRDefault="004A2D19" w:rsidP="004A4ABB">
            <w:pPr>
              <w:pStyle w:val="Santiago"/>
              <w:jc w:val="right"/>
              <w:rPr>
                <w:b/>
                <w:bCs/>
                <w:lang w:eastAsia="en-SG"/>
              </w:rPr>
            </w:pPr>
            <w:r>
              <w:rPr>
                <w:b/>
                <w:bCs/>
                <w:lang w:eastAsia="en-SG"/>
              </w:rPr>
              <w:t>Date:</w:t>
            </w:r>
          </w:p>
        </w:tc>
        <w:tc>
          <w:tcPr>
            <w:tcW w:w="644" w:type="dxa"/>
            <w:gridSpan w:val="2"/>
            <w:vAlign w:val="bottom"/>
          </w:tcPr>
          <w:p w14:paraId="1BBFE0D2" w14:textId="77777777" w:rsidR="004A2D19" w:rsidRPr="001A69D1" w:rsidRDefault="004A2D19" w:rsidP="004A4ABB">
            <w:pPr>
              <w:pStyle w:val="Santiago"/>
              <w:jc w:val="right"/>
              <w:rPr>
                <w:b/>
                <w:bCs/>
                <w:lang w:eastAsia="en-SG"/>
              </w:rPr>
            </w:pPr>
          </w:p>
        </w:tc>
        <w:tc>
          <w:tcPr>
            <w:tcW w:w="644" w:type="dxa"/>
            <w:vAlign w:val="bottom"/>
          </w:tcPr>
          <w:p w14:paraId="2B20A3E5" w14:textId="77777777" w:rsidR="004A2D19" w:rsidRPr="001A69D1" w:rsidRDefault="004A2D19" w:rsidP="004A4ABB">
            <w:pPr>
              <w:pStyle w:val="Santiago"/>
              <w:jc w:val="right"/>
              <w:rPr>
                <w:b/>
                <w:bCs/>
                <w:lang w:eastAsia="en-SG"/>
              </w:rPr>
            </w:pPr>
          </w:p>
        </w:tc>
        <w:tc>
          <w:tcPr>
            <w:tcW w:w="645" w:type="dxa"/>
            <w:vAlign w:val="bottom"/>
          </w:tcPr>
          <w:p w14:paraId="1655A348" w14:textId="48846F64" w:rsidR="004A2D19" w:rsidRPr="001A69D1" w:rsidRDefault="004A2D19" w:rsidP="004A4ABB">
            <w:pPr>
              <w:pStyle w:val="Santiago"/>
              <w:jc w:val="right"/>
              <w:rPr>
                <w:b/>
                <w:bCs/>
                <w:lang w:eastAsia="en-SG"/>
              </w:rPr>
            </w:pPr>
          </w:p>
        </w:tc>
      </w:tr>
    </w:tbl>
    <w:p w14:paraId="304BFDBA" w14:textId="6E5188DB" w:rsidR="00511A86" w:rsidRDefault="00511A86">
      <w:pPr>
        <w:rPr>
          <w:rFonts w:ascii="Garamond" w:eastAsia="Times New Roman" w:hAnsi="Garamond" w:cs="Times New Roman"/>
        </w:rPr>
      </w:pPr>
    </w:p>
    <w:p w14:paraId="20791BCC" w14:textId="77777777" w:rsidR="00B52E0C" w:rsidRPr="00B52E0C" w:rsidRDefault="00B52E0C" w:rsidP="00B52E0C">
      <w:pPr>
        <w:pStyle w:val="Santiago"/>
        <w:jc w:val="center"/>
        <w:rPr>
          <w:b/>
          <w:bCs/>
        </w:rPr>
      </w:pPr>
      <w:r w:rsidRPr="00B52E0C">
        <w:rPr>
          <w:b/>
          <w:bCs/>
        </w:rPr>
        <w:lastRenderedPageBreak/>
        <w:t>Department of Computer Science and Engineering</w:t>
      </w:r>
    </w:p>
    <w:p w14:paraId="612C35C7" w14:textId="77777777" w:rsidR="00B52E0C" w:rsidRPr="00B52E0C" w:rsidRDefault="00B52E0C" w:rsidP="00B52E0C">
      <w:pPr>
        <w:pStyle w:val="Santiago"/>
        <w:jc w:val="center"/>
        <w:rPr>
          <w:b/>
          <w:bCs/>
        </w:rPr>
      </w:pPr>
      <w:r w:rsidRPr="00B52E0C">
        <w:rPr>
          <w:b/>
          <w:bCs/>
        </w:rPr>
        <w:t>University of Liberal Arts Bangladesh</w:t>
      </w:r>
    </w:p>
    <w:p w14:paraId="7817F6DF" w14:textId="56CE0694" w:rsidR="00B52E0C" w:rsidRPr="00B52E0C" w:rsidRDefault="00B52E0C" w:rsidP="00B52E0C">
      <w:pPr>
        <w:pStyle w:val="Santiago"/>
        <w:jc w:val="center"/>
        <w:rPr>
          <w:b/>
          <w:bCs/>
        </w:rPr>
      </w:pPr>
      <w:r>
        <w:rPr>
          <w:b/>
          <w:bCs/>
        </w:rPr>
        <w:t>Final</w:t>
      </w:r>
      <w:r w:rsidRPr="00B52E0C">
        <w:rPr>
          <w:b/>
          <w:bCs/>
        </w:rPr>
        <w:t xml:space="preserve"> Examination (Fall </w:t>
      </w:r>
      <w:r w:rsidRPr="00244404">
        <w:rPr>
          <w:rFonts w:ascii="Cambria" w:hAnsi="Cambria"/>
          <w:b/>
          <w:bCs/>
        </w:rPr>
        <w:t>2019</w:t>
      </w:r>
      <w:r w:rsidRPr="00B52E0C">
        <w:rPr>
          <w:b/>
          <w:bCs/>
        </w:rPr>
        <w:t>)</w:t>
      </w:r>
    </w:p>
    <w:p w14:paraId="4A66B236" w14:textId="77777777" w:rsidR="00B52E0C" w:rsidRPr="00B52E0C" w:rsidRDefault="00B52E0C" w:rsidP="00B52E0C">
      <w:pPr>
        <w:pStyle w:val="Santiago"/>
        <w:jc w:val="center"/>
        <w:rPr>
          <w:b/>
          <w:bCs/>
        </w:rPr>
      </w:pPr>
      <w:r w:rsidRPr="00B52E0C">
        <w:rPr>
          <w:b/>
          <w:bCs/>
        </w:rPr>
        <w:t xml:space="preserve">Course: Introduction to Computer Studies (CSE </w:t>
      </w:r>
      <w:r w:rsidRPr="00244404">
        <w:rPr>
          <w:rFonts w:ascii="Cambria" w:hAnsi="Cambria"/>
          <w:b/>
          <w:bCs/>
        </w:rPr>
        <w:t>101</w:t>
      </w:r>
      <w:r w:rsidRPr="00B52E0C">
        <w:rPr>
          <w:b/>
          <w:bCs/>
        </w:rPr>
        <w:t xml:space="preserve">) </w:t>
      </w:r>
    </w:p>
    <w:p w14:paraId="3C36D29F" w14:textId="77777777" w:rsidR="00B51D6F" w:rsidRDefault="00B52E0C" w:rsidP="009D18FC">
      <w:pPr>
        <w:pStyle w:val="Santiago"/>
        <w:spacing w:after="240"/>
        <w:jc w:val="center"/>
        <w:rPr>
          <w:b/>
          <w:bCs/>
        </w:rPr>
      </w:pPr>
      <w:r w:rsidRPr="00B52E0C">
        <w:rPr>
          <w:b/>
          <w:bCs/>
        </w:rPr>
        <w:t xml:space="preserve">Section: </w:t>
      </w:r>
      <w:r w:rsidR="000A5F56" w:rsidRPr="00244404">
        <w:rPr>
          <w:rFonts w:ascii="Cambria" w:hAnsi="Cambria"/>
          <w:b/>
          <w:bCs/>
        </w:rPr>
        <w:t>9</w:t>
      </w:r>
      <w:r w:rsidRPr="00B52E0C">
        <w:rPr>
          <w:b/>
          <w:bCs/>
        </w:rPr>
        <w:t xml:space="preserve"> --- Duration: </w:t>
      </w:r>
      <w:r w:rsidR="000A5F56" w:rsidRPr="00244404">
        <w:rPr>
          <w:rFonts w:ascii="Cambria" w:hAnsi="Cambria"/>
          <w:b/>
          <w:bCs/>
        </w:rPr>
        <w:t>2</w:t>
      </w:r>
      <w:r w:rsidRPr="00B52E0C">
        <w:rPr>
          <w:b/>
          <w:bCs/>
        </w:rPr>
        <w:t xml:space="preserve"> Hour</w:t>
      </w:r>
      <w:r w:rsidR="000A5F56">
        <w:rPr>
          <w:b/>
          <w:bCs/>
        </w:rPr>
        <w:t>s</w:t>
      </w:r>
    </w:p>
    <w:p w14:paraId="59280A5F" w14:textId="19A1EB8E" w:rsidR="00B51D6F" w:rsidRDefault="001A39FD" w:rsidP="00B51D6F">
      <w:pPr>
        <w:pStyle w:val="Santiago"/>
        <w:jc w:val="center"/>
        <w:rPr>
          <w:b/>
          <w:bCs/>
        </w:rPr>
      </w:pPr>
      <w:r>
        <w:rPr>
          <w:b/>
          <w:bCs/>
          <w:shd w:val="clear" w:color="auto" w:fill="000000" w:themeFill="text1"/>
        </w:rPr>
        <w:pict w14:anchorId="01F8447D">
          <v:rect id="_x0000_i1025" style="width:451.3pt;height:1pt" o:hralign="center" o:hrstd="t" o:hrnoshade="t" o:hr="t" fillcolor="white [3212]" stroked="f"/>
        </w:pi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371CF5" w14:paraId="690FF628" w14:textId="77777777" w:rsidTr="001D0F4A">
        <w:tc>
          <w:tcPr>
            <w:tcW w:w="4508" w:type="dxa"/>
          </w:tcPr>
          <w:p w14:paraId="5680ADCC" w14:textId="5A6C7725" w:rsidR="00371CF5" w:rsidRPr="00371CF5" w:rsidRDefault="00371CF5" w:rsidP="00496BF1">
            <w:pPr>
              <w:pStyle w:val="Santiago"/>
              <w:spacing w:before="240" w:after="240"/>
              <w:rPr>
                <w:b/>
                <w:bCs/>
              </w:rPr>
            </w:pPr>
            <w:r w:rsidRPr="00371CF5">
              <w:rPr>
                <w:b/>
                <w:bCs/>
              </w:rPr>
              <w:t>PLEASE ANSWER ALL QUESTIONS.</w:t>
            </w:r>
          </w:p>
        </w:tc>
        <w:tc>
          <w:tcPr>
            <w:tcW w:w="4508" w:type="dxa"/>
          </w:tcPr>
          <w:p w14:paraId="2198415B" w14:textId="7C03AA63" w:rsidR="00371CF5" w:rsidRPr="00371CF5" w:rsidRDefault="00371CF5" w:rsidP="00496BF1">
            <w:pPr>
              <w:pStyle w:val="Santiago"/>
              <w:spacing w:before="240" w:after="240"/>
              <w:jc w:val="right"/>
              <w:rPr>
                <w:b/>
                <w:bCs/>
              </w:rPr>
            </w:pPr>
            <w:r w:rsidRPr="00371CF5">
              <w:rPr>
                <w:b/>
                <w:bCs/>
              </w:rPr>
              <w:t xml:space="preserve">Total </w:t>
            </w:r>
            <w:r w:rsidR="00127330">
              <w:rPr>
                <w:rFonts w:ascii="Cambria" w:hAnsi="Cambria"/>
                <w:b/>
                <w:bCs/>
              </w:rPr>
              <w:t>4</w:t>
            </w:r>
            <w:r w:rsidRPr="00244404">
              <w:rPr>
                <w:rFonts w:ascii="Cambria" w:hAnsi="Cambria"/>
                <w:b/>
                <w:bCs/>
              </w:rPr>
              <w:t>0</w:t>
            </w:r>
            <w:r w:rsidRPr="00371CF5">
              <w:rPr>
                <w:b/>
                <w:bCs/>
              </w:rPr>
              <w:t xml:space="preserve"> Marks</w:t>
            </w:r>
          </w:p>
        </w:tc>
      </w:tr>
    </w:tbl>
    <w:p w14:paraId="4AE23C8D" w14:textId="4DF9B3BD" w:rsidR="00496BF1" w:rsidRDefault="00496BF1" w:rsidP="00516336">
      <w:pPr>
        <w:pStyle w:val="Santiag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366"/>
      </w:tblGrid>
      <w:tr w:rsidR="00244404" w14:paraId="32BA1CEF" w14:textId="77777777" w:rsidTr="001D0F4A">
        <w:tc>
          <w:tcPr>
            <w:tcW w:w="7650" w:type="dxa"/>
          </w:tcPr>
          <w:p w14:paraId="19002009" w14:textId="77777777" w:rsidR="00244404" w:rsidRDefault="00086984" w:rsidP="005C0E97">
            <w:pPr>
              <w:pStyle w:val="Santiago"/>
              <w:spacing w:after="240"/>
              <w:rPr>
                <w:b/>
                <w:bCs/>
              </w:rPr>
            </w:pPr>
            <w:r w:rsidRPr="00086984">
              <w:rPr>
                <w:b/>
                <w:bCs/>
              </w:rPr>
              <w:t xml:space="preserve">QUESTION </w:t>
            </w:r>
            <w:r w:rsidRPr="00AF4953">
              <w:rPr>
                <w:rFonts w:ascii="Cambria" w:hAnsi="Cambria"/>
                <w:b/>
                <w:bCs/>
              </w:rPr>
              <w:t>1</w:t>
            </w:r>
          </w:p>
          <w:p w14:paraId="3D1B689E" w14:textId="5CE73B41" w:rsidR="00086984" w:rsidRPr="002A0DA6" w:rsidRDefault="002A0DA6" w:rsidP="005C0E97">
            <w:pPr>
              <w:pStyle w:val="Santiago"/>
              <w:spacing w:after="240"/>
            </w:pPr>
            <w:r w:rsidRPr="002A0DA6">
              <w:t xml:space="preserve">Draw a flowchart to find the </w:t>
            </w:r>
            <w:r w:rsidR="00AF6B1B">
              <w:t>smallest</w:t>
            </w:r>
            <w:r w:rsidRPr="002A0DA6">
              <w:t xml:space="preserve"> among</w:t>
            </w:r>
            <w:r w:rsidR="004A1CF1">
              <w:t xml:space="preserve">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="00635641">
              <w:t xml:space="preserve"> </w:t>
            </w:r>
            <w:r w:rsidRPr="002A0DA6">
              <w:t>different numbers entered by user.</w:t>
            </w:r>
          </w:p>
        </w:tc>
        <w:tc>
          <w:tcPr>
            <w:tcW w:w="1366" w:type="dxa"/>
          </w:tcPr>
          <w:p w14:paraId="5F895621" w14:textId="6458666F" w:rsidR="00244404" w:rsidRPr="00244404" w:rsidRDefault="00244404" w:rsidP="005C0E97">
            <w:pPr>
              <w:pStyle w:val="Santiago"/>
              <w:spacing w:after="240"/>
              <w:jc w:val="right"/>
              <w:rPr>
                <w:b/>
                <w:bCs/>
              </w:rPr>
            </w:pPr>
            <w:r w:rsidRPr="00244404">
              <w:rPr>
                <w:b/>
                <w:bCs/>
              </w:rPr>
              <w:t>(</w:t>
            </w:r>
            <w:r w:rsidRPr="00244404">
              <w:rPr>
                <w:rFonts w:ascii="Cambria" w:hAnsi="Cambria"/>
                <w:b/>
                <w:bCs/>
              </w:rPr>
              <w:t>5</w:t>
            </w:r>
            <w:r w:rsidRPr="00244404">
              <w:rPr>
                <w:b/>
                <w:bCs/>
              </w:rPr>
              <w:t xml:space="preserve"> Marks)</w:t>
            </w:r>
          </w:p>
        </w:tc>
      </w:tr>
      <w:tr w:rsidR="00244404" w14:paraId="7E3CF071" w14:textId="77777777" w:rsidTr="001D0F4A">
        <w:tc>
          <w:tcPr>
            <w:tcW w:w="7650" w:type="dxa"/>
          </w:tcPr>
          <w:p w14:paraId="0AEE7053" w14:textId="77777777" w:rsidR="00244404" w:rsidRDefault="0039398B" w:rsidP="005C0E97">
            <w:pPr>
              <w:pStyle w:val="Santiago"/>
              <w:spacing w:after="240"/>
              <w:rPr>
                <w:b/>
                <w:bCs/>
              </w:rPr>
            </w:pPr>
            <w:r w:rsidRPr="0039398B">
              <w:rPr>
                <w:b/>
                <w:bCs/>
              </w:rPr>
              <w:t xml:space="preserve">QUESTION </w:t>
            </w:r>
            <w:r w:rsidRPr="00AF4953">
              <w:rPr>
                <w:rFonts w:ascii="Cambria" w:hAnsi="Cambria"/>
                <w:b/>
                <w:bCs/>
              </w:rPr>
              <w:t>2</w:t>
            </w:r>
          </w:p>
          <w:p w14:paraId="395EAAB5" w14:textId="77777777" w:rsidR="0039398B" w:rsidRDefault="008C0C20" w:rsidP="008C0C20">
            <w:pPr>
              <w:pStyle w:val="Santiago"/>
            </w:pPr>
            <w:r>
              <w:t>Convert the following decimal value to its binary equivalent and show all the calculations while performing the conversion:</w:t>
            </w:r>
          </w:p>
          <w:p w14:paraId="28F4DAB6" w14:textId="7AFA0A47" w:rsidR="008C0C20" w:rsidRPr="00AF2B46" w:rsidRDefault="001A39FD" w:rsidP="008C0C20">
            <w:pPr>
              <w:pStyle w:val="Santiago"/>
              <w:spacing w:after="24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BED</m:t>
                        </m:r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16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????</m:t>
                        </m:r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8</m:t>
                    </m:r>
                  </m:sub>
                </m:sSub>
              </m:oMath>
            </m:oMathPara>
          </w:p>
        </w:tc>
        <w:tc>
          <w:tcPr>
            <w:tcW w:w="1366" w:type="dxa"/>
          </w:tcPr>
          <w:p w14:paraId="54774272" w14:textId="32FBFBD5" w:rsidR="00244404" w:rsidRDefault="00127330" w:rsidP="005C0E97">
            <w:pPr>
              <w:pStyle w:val="Santiago"/>
              <w:spacing w:after="240"/>
              <w:jc w:val="right"/>
            </w:pPr>
            <w:r w:rsidRPr="00244404">
              <w:rPr>
                <w:b/>
                <w:bCs/>
              </w:rPr>
              <w:t>(</w:t>
            </w:r>
            <w:r w:rsidRPr="00244404">
              <w:rPr>
                <w:rFonts w:ascii="Cambria" w:hAnsi="Cambria"/>
                <w:b/>
                <w:bCs/>
              </w:rPr>
              <w:t>5</w:t>
            </w:r>
            <w:r w:rsidRPr="00244404">
              <w:rPr>
                <w:b/>
                <w:bCs/>
              </w:rPr>
              <w:t xml:space="preserve"> Marks)</w:t>
            </w:r>
          </w:p>
        </w:tc>
      </w:tr>
      <w:tr w:rsidR="00244404" w14:paraId="6CCF6514" w14:textId="77777777" w:rsidTr="001D0F4A">
        <w:tc>
          <w:tcPr>
            <w:tcW w:w="7650" w:type="dxa"/>
          </w:tcPr>
          <w:p w14:paraId="7FF9A348" w14:textId="77777777" w:rsidR="00244404" w:rsidRDefault="0039055E" w:rsidP="005C0E97">
            <w:pPr>
              <w:pStyle w:val="Santiago"/>
              <w:spacing w:after="240"/>
              <w:rPr>
                <w:b/>
                <w:bCs/>
              </w:rPr>
            </w:pPr>
            <w:r w:rsidRPr="0039398B">
              <w:rPr>
                <w:b/>
                <w:bCs/>
              </w:rPr>
              <w:t xml:space="preserve">QUESTION </w:t>
            </w:r>
            <w:r w:rsidRPr="00AF4953">
              <w:rPr>
                <w:rFonts w:ascii="Cambria" w:hAnsi="Cambria"/>
                <w:b/>
                <w:bCs/>
              </w:rPr>
              <w:t>3</w:t>
            </w:r>
          </w:p>
          <w:p w14:paraId="224D59C9" w14:textId="23CF0BF4" w:rsidR="0039055E" w:rsidRDefault="00F53759" w:rsidP="005C0E97">
            <w:pPr>
              <w:pStyle w:val="Santiago"/>
              <w:spacing w:after="240"/>
            </w:pPr>
            <w:r w:rsidRPr="00F53759">
              <w:t xml:space="preserve">Following is </w:t>
            </w:r>
            <w:r w:rsidR="00AB7B1D">
              <w:t>pseudocode snippet of a computer program</w:t>
            </w:r>
            <w:r>
              <w:t>:</w:t>
            </w:r>
          </w:p>
          <w:p w14:paraId="032D31FF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>percentage: number</w:t>
            </w:r>
          </w:p>
          <w:p w14:paraId="77E3A6C6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445588"/>
                <w:sz w:val="18"/>
                <w:szCs w:val="18"/>
                <w:lang w:eastAsia="en-SG"/>
              </w:rPr>
              <w:t>if</w:t>
            </w: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percentage &gt; </w:t>
            </w:r>
            <w:r w:rsidRPr="00935BA9">
              <w:rPr>
                <w:rFonts w:ascii="Courier New" w:eastAsia="Times New Roman" w:hAnsi="Courier New" w:cs="Courier New"/>
                <w:color w:val="DD1144"/>
                <w:sz w:val="18"/>
                <w:szCs w:val="18"/>
                <w:lang w:eastAsia="en-SG"/>
              </w:rPr>
              <w:t>59</w:t>
            </w:r>
          </w:p>
          <w:p w14:paraId="73820166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445588"/>
                <w:sz w:val="18"/>
                <w:szCs w:val="18"/>
                <w:lang w:eastAsia="en-SG"/>
              </w:rPr>
              <w:t>then</w:t>
            </w:r>
          </w:p>
          <w:p w14:paraId="5D7CA68E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   </w:t>
            </w:r>
            <w:r w:rsidRPr="00935BA9">
              <w:rPr>
                <w:rFonts w:ascii="Courier New" w:eastAsia="Times New Roman" w:hAnsi="Courier New" w:cs="Courier New"/>
                <w:color w:val="445588"/>
                <w:sz w:val="18"/>
                <w:szCs w:val="18"/>
                <w:lang w:eastAsia="en-SG"/>
              </w:rPr>
              <w:t>if</w:t>
            </w: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percentage &gt; </w:t>
            </w:r>
            <w:r w:rsidRPr="00935BA9">
              <w:rPr>
                <w:rFonts w:ascii="Courier New" w:eastAsia="Times New Roman" w:hAnsi="Courier New" w:cs="Courier New"/>
                <w:color w:val="DD1144"/>
                <w:sz w:val="18"/>
                <w:szCs w:val="18"/>
                <w:lang w:eastAsia="en-SG"/>
              </w:rPr>
              <w:t>69</w:t>
            </w:r>
          </w:p>
          <w:p w14:paraId="120E8336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   </w:t>
            </w:r>
            <w:r w:rsidRPr="00935BA9">
              <w:rPr>
                <w:rFonts w:ascii="Courier New" w:eastAsia="Times New Roman" w:hAnsi="Courier New" w:cs="Courier New"/>
                <w:color w:val="445588"/>
                <w:sz w:val="18"/>
                <w:szCs w:val="18"/>
                <w:lang w:eastAsia="en-SG"/>
              </w:rPr>
              <w:t>then</w:t>
            </w:r>
          </w:p>
          <w:p w14:paraId="51CC5820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       </w:t>
            </w:r>
            <w:r w:rsidRPr="00935BA9">
              <w:rPr>
                <w:rFonts w:ascii="Courier New" w:eastAsia="Times New Roman" w:hAnsi="Courier New" w:cs="Courier New"/>
                <w:color w:val="445588"/>
                <w:sz w:val="18"/>
                <w:szCs w:val="18"/>
                <w:lang w:eastAsia="en-SG"/>
              </w:rPr>
              <w:t>if</w:t>
            </w: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percentage &gt; </w:t>
            </w:r>
            <w:r w:rsidRPr="00935BA9">
              <w:rPr>
                <w:rFonts w:ascii="Courier New" w:eastAsia="Times New Roman" w:hAnsi="Courier New" w:cs="Courier New"/>
                <w:color w:val="DD1144"/>
                <w:sz w:val="18"/>
                <w:szCs w:val="18"/>
                <w:lang w:eastAsia="en-SG"/>
              </w:rPr>
              <w:t>79</w:t>
            </w:r>
          </w:p>
          <w:p w14:paraId="275DB598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       </w:t>
            </w:r>
            <w:r w:rsidRPr="00935BA9">
              <w:rPr>
                <w:rFonts w:ascii="Courier New" w:eastAsia="Times New Roman" w:hAnsi="Courier New" w:cs="Courier New"/>
                <w:color w:val="445588"/>
                <w:sz w:val="18"/>
                <w:szCs w:val="18"/>
                <w:lang w:eastAsia="en-SG"/>
              </w:rPr>
              <w:t>then</w:t>
            </w:r>
          </w:p>
          <w:p w14:paraId="510C4642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           display </w:t>
            </w:r>
            <w:r w:rsidRPr="00935BA9">
              <w:rPr>
                <w:rFonts w:ascii="Courier New" w:eastAsia="Times New Roman" w:hAnsi="Courier New" w:cs="Courier New"/>
                <w:color w:val="DD1144"/>
                <w:sz w:val="18"/>
                <w:szCs w:val="18"/>
                <w:lang w:eastAsia="en-SG"/>
              </w:rPr>
              <w:t>"A"</w:t>
            </w:r>
          </w:p>
          <w:p w14:paraId="5EF03B19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       otherwise</w:t>
            </w:r>
          </w:p>
          <w:p w14:paraId="41182837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           display </w:t>
            </w:r>
            <w:r w:rsidRPr="00935BA9">
              <w:rPr>
                <w:rFonts w:ascii="Courier New" w:eastAsia="Times New Roman" w:hAnsi="Courier New" w:cs="Courier New"/>
                <w:color w:val="DD1144"/>
                <w:sz w:val="18"/>
                <w:szCs w:val="18"/>
                <w:lang w:eastAsia="en-SG"/>
              </w:rPr>
              <w:t>"B"</w:t>
            </w:r>
          </w:p>
          <w:p w14:paraId="56CBA2AA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   otherwise</w:t>
            </w:r>
          </w:p>
          <w:p w14:paraId="5D2C480C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 xml:space="preserve">        display </w:t>
            </w:r>
            <w:r w:rsidRPr="00935BA9">
              <w:rPr>
                <w:rFonts w:ascii="Courier New" w:eastAsia="Times New Roman" w:hAnsi="Courier New" w:cs="Courier New"/>
                <w:color w:val="DD1144"/>
                <w:sz w:val="18"/>
                <w:szCs w:val="18"/>
                <w:lang w:eastAsia="en-SG"/>
              </w:rPr>
              <w:t>"C"</w:t>
            </w:r>
          </w:p>
          <w:p w14:paraId="06D4CA9B" w14:textId="77777777" w:rsidR="00935BA9" w:rsidRPr="00935BA9" w:rsidRDefault="00935BA9" w:rsidP="00935BA9">
            <w:pPr>
              <w:ind w:left="2160"/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</w:pPr>
            <w:r w:rsidRPr="00935BA9">
              <w:rPr>
                <w:rFonts w:ascii="Courier New" w:eastAsia="Times New Roman" w:hAnsi="Courier New" w:cs="Courier New"/>
                <w:color w:val="555555"/>
                <w:sz w:val="18"/>
                <w:szCs w:val="18"/>
                <w:lang w:eastAsia="en-SG"/>
              </w:rPr>
              <w:t>otherwise</w:t>
            </w:r>
          </w:p>
          <w:p w14:paraId="0A9A4E5D" w14:textId="77777777" w:rsidR="00F53759" w:rsidRDefault="00935BA9" w:rsidP="00935BA9">
            <w:pPr>
              <w:pStyle w:val="Santiago"/>
              <w:spacing w:after="240"/>
              <w:ind w:left="2880"/>
              <w:rPr>
                <w:rFonts w:ascii="Courier New" w:hAnsi="Courier New" w:cs="Courier New"/>
                <w:color w:val="DD1144"/>
                <w:sz w:val="18"/>
                <w:szCs w:val="18"/>
                <w:lang w:eastAsia="en-SG"/>
              </w:rPr>
            </w:pPr>
            <w:r w:rsidRPr="00935BA9">
              <w:rPr>
                <w:rFonts w:ascii="Courier New" w:hAnsi="Courier New" w:cs="Courier New"/>
                <w:color w:val="555555"/>
                <w:sz w:val="18"/>
                <w:szCs w:val="18"/>
                <w:lang w:eastAsia="en-SG"/>
              </w:rPr>
              <w:t xml:space="preserve">    display </w:t>
            </w:r>
            <w:r w:rsidRPr="00935BA9">
              <w:rPr>
                <w:rFonts w:ascii="Courier New" w:hAnsi="Courier New" w:cs="Courier New"/>
                <w:color w:val="DD1144"/>
                <w:sz w:val="18"/>
                <w:szCs w:val="18"/>
                <w:lang w:eastAsia="en-SG"/>
              </w:rPr>
              <w:t>"F"</w:t>
            </w:r>
          </w:p>
          <w:p w14:paraId="7C98F5F3" w14:textId="77777777" w:rsidR="00653ED1" w:rsidRDefault="00653ED1" w:rsidP="00653ED1">
            <w:pPr>
              <w:pStyle w:val="Santiago"/>
            </w:pPr>
            <w:r w:rsidRPr="00653ED1">
              <w:t>Predict the output for the following cases</w:t>
            </w:r>
          </w:p>
          <w:p w14:paraId="4D10E4EC" w14:textId="77777777" w:rsidR="00653ED1" w:rsidRDefault="00653ED1" w:rsidP="00653ED1">
            <w:pPr>
              <w:pStyle w:val="Santiago"/>
              <w:numPr>
                <w:ilvl w:val="0"/>
                <w:numId w:val="2"/>
              </w:numPr>
            </w:pPr>
            <w:r>
              <w:t xml:space="preserve">percentage = </w:t>
            </w:r>
            <w:r w:rsidRPr="00595803">
              <w:rPr>
                <w:rFonts w:ascii="Cambria" w:hAnsi="Cambria"/>
              </w:rPr>
              <w:t>64</w:t>
            </w:r>
          </w:p>
          <w:p w14:paraId="02E127E0" w14:textId="7F6C94EC" w:rsidR="00653ED1" w:rsidRPr="00653ED1" w:rsidRDefault="00653ED1" w:rsidP="00AD4300">
            <w:pPr>
              <w:pStyle w:val="Santiago"/>
              <w:numPr>
                <w:ilvl w:val="0"/>
                <w:numId w:val="2"/>
              </w:numPr>
              <w:spacing w:after="240"/>
            </w:pPr>
            <w:r>
              <w:t xml:space="preserve">percentage = </w:t>
            </w:r>
            <w:r w:rsidRPr="00595803">
              <w:rPr>
                <w:rFonts w:ascii="Cambria" w:hAnsi="Cambria"/>
              </w:rPr>
              <w:t>72</w:t>
            </w:r>
          </w:p>
        </w:tc>
        <w:tc>
          <w:tcPr>
            <w:tcW w:w="1366" w:type="dxa"/>
          </w:tcPr>
          <w:p w14:paraId="12C36391" w14:textId="2C002D3F" w:rsidR="00244404" w:rsidRDefault="00127330" w:rsidP="005C0E97">
            <w:pPr>
              <w:pStyle w:val="Santiago"/>
              <w:spacing w:after="240"/>
              <w:jc w:val="right"/>
            </w:pPr>
            <w:r w:rsidRPr="00244404">
              <w:rPr>
                <w:b/>
                <w:bCs/>
              </w:rPr>
              <w:t>(</w:t>
            </w:r>
            <w:r>
              <w:rPr>
                <w:rFonts w:ascii="Cambria" w:hAnsi="Cambria"/>
                <w:b/>
                <w:bCs/>
              </w:rPr>
              <w:t>10</w:t>
            </w:r>
            <w:r w:rsidRPr="00244404">
              <w:rPr>
                <w:b/>
                <w:bCs/>
              </w:rPr>
              <w:t xml:space="preserve"> Marks)</w:t>
            </w:r>
          </w:p>
        </w:tc>
      </w:tr>
      <w:tr w:rsidR="00244404" w14:paraId="6B8A59AA" w14:textId="77777777" w:rsidTr="001D0F4A">
        <w:tc>
          <w:tcPr>
            <w:tcW w:w="7650" w:type="dxa"/>
          </w:tcPr>
          <w:p w14:paraId="28E61B6C" w14:textId="77777777" w:rsidR="00244404" w:rsidRDefault="00AD4300" w:rsidP="005C0E97">
            <w:pPr>
              <w:pStyle w:val="Santiago"/>
              <w:spacing w:after="240"/>
              <w:rPr>
                <w:b/>
                <w:bCs/>
              </w:rPr>
            </w:pPr>
            <w:r w:rsidRPr="0039398B">
              <w:rPr>
                <w:b/>
                <w:bCs/>
              </w:rPr>
              <w:t xml:space="preserve">QUESTION </w:t>
            </w:r>
            <w:r w:rsidRPr="00AF4953">
              <w:rPr>
                <w:rFonts w:ascii="Cambria" w:hAnsi="Cambria"/>
                <w:b/>
                <w:bCs/>
              </w:rPr>
              <w:t>4</w:t>
            </w:r>
          </w:p>
          <w:p w14:paraId="6B6591F8" w14:textId="66E17E43" w:rsidR="00AD4300" w:rsidRDefault="00247656" w:rsidP="00247656">
            <w:pPr>
              <w:pStyle w:val="Santiago"/>
              <w:spacing w:after="240"/>
            </w:pPr>
            <w:r>
              <w:t>Write a C program which takes an alphabet from the user and displays whether that alphabet is lowercase or uppercase.</w:t>
            </w:r>
          </w:p>
        </w:tc>
        <w:tc>
          <w:tcPr>
            <w:tcW w:w="1366" w:type="dxa"/>
          </w:tcPr>
          <w:p w14:paraId="329DD1E7" w14:textId="3438D708" w:rsidR="00244404" w:rsidRDefault="00127330" w:rsidP="005C0E97">
            <w:pPr>
              <w:pStyle w:val="Santiago"/>
              <w:spacing w:after="240"/>
              <w:jc w:val="right"/>
            </w:pPr>
            <w:r w:rsidRPr="00244404">
              <w:rPr>
                <w:b/>
                <w:bCs/>
              </w:rPr>
              <w:t>(</w:t>
            </w:r>
            <w:r>
              <w:rPr>
                <w:rFonts w:ascii="Cambria" w:hAnsi="Cambria"/>
                <w:b/>
                <w:bCs/>
              </w:rPr>
              <w:t>10</w:t>
            </w:r>
            <w:r w:rsidRPr="00244404">
              <w:rPr>
                <w:b/>
                <w:bCs/>
              </w:rPr>
              <w:t xml:space="preserve"> Marks)</w:t>
            </w:r>
          </w:p>
        </w:tc>
      </w:tr>
    </w:tbl>
    <w:p w14:paraId="57C359FC" w14:textId="77777777" w:rsidR="00932683" w:rsidRDefault="00932683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366"/>
      </w:tblGrid>
      <w:tr w:rsidR="00244404" w14:paraId="4A66251F" w14:textId="77777777" w:rsidTr="004A062C">
        <w:tc>
          <w:tcPr>
            <w:tcW w:w="7650" w:type="dxa"/>
          </w:tcPr>
          <w:p w14:paraId="2C51450D" w14:textId="35B765A6" w:rsidR="00244404" w:rsidRDefault="001A2AB3" w:rsidP="005C0E97">
            <w:pPr>
              <w:pStyle w:val="Santiago"/>
              <w:spacing w:after="240"/>
              <w:rPr>
                <w:b/>
                <w:bCs/>
              </w:rPr>
            </w:pPr>
            <w:r w:rsidRPr="0039398B">
              <w:rPr>
                <w:b/>
                <w:bCs/>
              </w:rPr>
              <w:lastRenderedPageBreak/>
              <w:t xml:space="preserve">QUESTION </w:t>
            </w:r>
            <w:r w:rsidRPr="00AF4953">
              <w:rPr>
                <w:rFonts w:ascii="Cambria" w:hAnsi="Cambria"/>
                <w:b/>
                <w:bCs/>
              </w:rPr>
              <w:t>5</w:t>
            </w:r>
          </w:p>
          <w:p w14:paraId="03FCFE8A" w14:textId="77777777" w:rsidR="001A2AB3" w:rsidRDefault="00932683" w:rsidP="005C0E97">
            <w:pPr>
              <w:pStyle w:val="Santiago"/>
              <w:spacing w:after="240"/>
            </w:pPr>
            <w:r>
              <w:t>Write the C program for the following flowchart:</w:t>
            </w:r>
          </w:p>
          <w:p w14:paraId="359ECB4A" w14:textId="1BBD975A" w:rsidR="00932683" w:rsidRDefault="00932683" w:rsidP="00932683">
            <w:pPr>
              <w:pStyle w:val="Santiago"/>
              <w:spacing w:after="240"/>
              <w:jc w:val="center"/>
            </w:pPr>
            <w:r>
              <w:rPr>
                <w:noProof/>
              </w:rPr>
              <w:drawing>
                <wp:inline distT="0" distB="0" distL="0" distR="0" wp14:anchorId="53641968" wp14:editId="422F9016">
                  <wp:extent cx="2526031" cy="3238500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rime_number.pn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0606" cy="3270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66" w:type="dxa"/>
          </w:tcPr>
          <w:p w14:paraId="27E9AB87" w14:textId="7115B94A" w:rsidR="00244404" w:rsidRDefault="00127330" w:rsidP="005C0E97">
            <w:pPr>
              <w:pStyle w:val="Santiago"/>
              <w:spacing w:after="240"/>
              <w:jc w:val="right"/>
            </w:pPr>
            <w:r w:rsidRPr="00244404">
              <w:rPr>
                <w:b/>
                <w:bCs/>
              </w:rPr>
              <w:t>(</w:t>
            </w:r>
            <w:r>
              <w:rPr>
                <w:rFonts w:ascii="Cambria" w:hAnsi="Cambria"/>
                <w:b/>
                <w:bCs/>
              </w:rPr>
              <w:t>10</w:t>
            </w:r>
            <w:r w:rsidRPr="00244404">
              <w:rPr>
                <w:b/>
                <w:bCs/>
              </w:rPr>
              <w:t xml:space="preserve"> Marks)</w:t>
            </w:r>
          </w:p>
        </w:tc>
      </w:tr>
    </w:tbl>
    <w:p w14:paraId="7F71337F" w14:textId="77777777" w:rsidR="00E90A3D" w:rsidRPr="00516336" w:rsidRDefault="00E90A3D" w:rsidP="00516336">
      <w:pPr>
        <w:pStyle w:val="Santiago"/>
      </w:pPr>
    </w:p>
    <w:sectPr w:rsidR="00E90A3D" w:rsidRPr="005163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E44F9"/>
    <w:multiLevelType w:val="hybridMultilevel"/>
    <w:tmpl w:val="D3447022"/>
    <w:lvl w:ilvl="0" w:tplc="69B819E2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  <w:b/>
        <w:bCs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9F1016B"/>
    <w:multiLevelType w:val="hybridMultilevel"/>
    <w:tmpl w:val="A934B574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DU1NzI1MTY3NLBU0lEKTi0uzszPAykwrAUAuREVGCwAAAA="/>
  </w:docVars>
  <w:rsids>
    <w:rsidRoot w:val="00FE4B29"/>
    <w:rsid w:val="0000267A"/>
    <w:rsid w:val="000049F7"/>
    <w:rsid w:val="00015959"/>
    <w:rsid w:val="00015CA3"/>
    <w:rsid w:val="00074B4E"/>
    <w:rsid w:val="00086984"/>
    <w:rsid w:val="0009182C"/>
    <w:rsid w:val="000A5F56"/>
    <w:rsid w:val="000C07BE"/>
    <w:rsid w:val="000D0C94"/>
    <w:rsid w:val="0010222A"/>
    <w:rsid w:val="00127330"/>
    <w:rsid w:val="00192073"/>
    <w:rsid w:val="001A2AB3"/>
    <w:rsid w:val="001A39FD"/>
    <w:rsid w:val="001A69D1"/>
    <w:rsid w:val="001D0F4A"/>
    <w:rsid w:val="001E569D"/>
    <w:rsid w:val="001F6D22"/>
    <w:rsid w:val="00244404"/>
    <w:rsid w:val="00247656"/>
    <w:rsid w:val="00261E75"/>
    <w:rsid w:val="00273D52"/>
    <w:rsid w:val="00296533"/>
    <w:rsid w:val="002A0DA6"/>
    <w:rsid w:val="00371CF5"/>
    <w:rsid w:val="0039055E"/>
    <w:rsid w:val="0039398B"/>
    <w:rsid w:val="003B3400"/>
    <w:rsid w:val="004611B2"/>
    <w:rsid w:val="00496BF1"/>
    <w:rsid w:val="004A062C"/>
    <w:rsid w:val="004A1CF1"/>
    <w:rsid w:val="004A2D19"/>
    <w:rsid w:val="004A4ABB"/>
    <w:rsid w:val="00511A86"/>
    <w:rsid w:val="00516336"/>
    <w:rsid w:val="00573719"/>
    <w:rsid w:val="00595803"/>
    <w:rsid w:val="005B2F39"/>
    <w:rsid w:val="005C0E97"/>
    <w:rsid w:val="005D5BAB"/>
    <w:rsid w:val="005F6322"/>
    <w:rsid w:val="00635641"/>
    <w:rsid w:val="00653ED1"/>
    <w:rsid w:val="006B12DB"/>
    <w:rsid w:val="006E70FD"/>
    <w:rsid w:val="0074397F"/>
    <w:rsid w:val="00784D81"/>
    <w:rsid w:val="007D1DF0"/>
    <w:rsid w:val="007D6842"/>
    <w:rsid w:val="00871873"/>
    <w:rsid w:val="008C0C20"/>
    <w:rsid w:val="008D2EA8"/>
    <w:rsid w:val="00932683"/>
    <w:rsid w:val="00935BA9"/>
    <w:rsid w:val="009414F0"/>
    <w:rsid w:val="009A5670"/>
    <w:rsid w:val="009C5101"/>
    <w:rsid w:val="009D18FC"/>
    <w:rsid w:val="009F3582"/>
    <w:rsid w:val="00A21C6D"/>
    <w:rsid w:val="00A7664A"/>
    <w:rsid w:val="00AB3C84"/>
    <w:rsid w:val="00AB7B1D"/>
    <w:rsid w:val="00AD4300"/>
    <w:rsid w:val="00AE7382"/>
    <w:rsid w:val="00AF2B46"/>
    <w:rsid w:val="00AF37EE"/>
    <w:rsid w:val="00AF4953"/>
    <w:rsid w:val="00AF6B1B"/>
    <w:rsid w:val="00B51D6F"/>
    <w:rsid w:val="00B52E0C"/>
    <w:rsid w:val="00B62948"/>
    <w:rsid w:val="00B62EFF"/>
    <w:rsid w:val="00BA2E3B"/>
    <w:rsid w:val="00BB5029"/>
    <w:rsid w:val="00BD4C08"/>
    <w:rsid w:val="00C604CF"/>
    <w:rsid w:val="00C97C62"/>
    <w:rsid w:val="00CA3C12"/>
    <w:rsid w:val="00CA41CE"/>
    <w:rsid w:val="00CB3549"/>
    <w:rsid w:val="00CE5707"/>
    <w:rsid w:val="00DD17BF"/>
    <w:rsid w:val="00DE7CDB"/>
    <w:rsid w:val="00E4461B"/>
    <w:rsid w:val="00E90A3D"/>
    <w:rsid w:val="00EE3277"/>
    <w:rsid w:val="00EF28C2"/>
    <w:rsid w:val="00F303AB"/>
    <w:rsid w:val="00F30CF5"/>
    <w:rsid w:val="00F53759"/>
    <w:rsid w:val="00F632C2"/>
    <w:rsid w:val="00F8020D"/>
    <w:rsid w:val="00FE4B29"/>
    <w:rsid w:val="00FF5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A9E1F"/>
  <w15:chartTrackingRefBased/>
  <w15:docId w15:val="{81BDA22E-71F6-421F-B57F-74912A62C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table" w:styleId="TableGrid">
    <w:name w:val="Table Grid"/>
    <w:basedOn w:val="TableNormal"/>
    <w:uiPriority w:val="39"/>
    <w:rsid w:val="00EE32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56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9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2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FE4D777-2A24-43DA-9A6A-87A89B65C738}">
  <we:reference id="wa104379821" version="1.0.0.0" store="en-US" storeType="OMEX"/>
  <we:alternateReferences>
    <we:reference id="WA104379821" version="1.0.0.0" store="WA1043798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3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atyaki Das</cp:lastModifiedBy>
  <cp:revision>305</cp:revision>
  <dcterms:created xsi:type="dcterms:W3CDTF">2020-01-04T14:27:00Z</dcterms:created>
  <dcterms:modified xsi:type="dcterms:W3CDTF">2020-01-20T17:40:00Z</dcterms:modified>
</cp:coreProperties>
</file>